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4DBA6" w14:textId="0749AFA6" w:rsidR="009E678C" w:rsidRPr="004C2210" w:rsidRDefault="00A92249">
      <w:pPr>
        <w:pStyle w:val="Heading4"/>
        <w:rPr>
          <w:rFonts w:ascii="Calibri" w:hAnsi="Calibri" w:cs="Calibri"/>
          <w:snapToGrid w:val="0"/>
          <w:sz w:val="22"/>
          <w:szCs w:val="22"/>
        </w:rPr>
      </w:pPr>
      <w:r w:rsidRPr="004C2210">
        <w:rPr>
          <w:rFonts w:ascii="Calibri" w:hAnsi="Calibri" w:cs="Calibri"/>
          <w:snapToGrid w:val="0"/>
          <w:sz w:val="22"/>
          <w:szCs w:val="22"/>
        </w:rPr>
        <w:t>&lt;Institution Name&gt;</w:t>
      </w:r>
    </w:p>
    <w:p w14:paraId="105F42A3" w14:textId="2F7D48D2" w:rsidR="009E678C" w:rsidRPr="004C2210" w:rsidRDefault="00A92249">
      <w:pPr>
        <w:jc w:val="center"/>
        <w:rPr>
          <w:rFonts w:ascii="Calibri" w:hAnsi="Calibri" w:cs="Calibri"/>
          <w:b/>
          <w:snapToGrid w:val="0"/>
          <w:sz w:val="22"/>
          <w:szCs w:val="22"/>
        </w:rPr>
      </w:pPr>
      <w:r w:rsidRPr="004C2210">
        <w:rPr>
          <w:rFonts w:ascii="Calibri" w:hAnsi="Calibri" w:cs="Calibri"/>
          <w:b/>
          <w:snapToGrid w:val="0"/>
          <w:sz w:val="22"/>
          <w:szCs w:val="22"/>
        </w:rPr>
        <w:t>&lt;Mailing Address&gt;</w:t>
      </w:r>
    </w:p>
    <w:p w14:paraId="318C1931" w14:textId="77777777" w:rsidR="009E678C" w:rsidRPr="004C2210" w:rsidRDefault="009E678C">
      <w:pPr>
        <w:rPr>
          <w:rFonts w:ascii="Calibri" w:hAnsi="Calibri" w:cs="Calibri"/>
        </w:rPr>
      </w:pPr>
    </w:p>
    <w:p w14:paraId="0CFB6CBE" w14:textId="77777777" w:rsidR="009E678C" w:rsidRPr="004C2210" w:rsidRDefault="009E678C">
      <w:pPr>
        <w:rPr>
          <w:rFonts w:ascii="Calibri" w:hAnsi="Calibri" w:cs="Calibri"/>
          <w:sz w:val="22"/>
        </w:rPr>
      </w:pPr>
    </w:p>
    <w:tbl>
      <w:tblPr>
        <w:tblStyle w:val="TableGrid"/>
        <w:tblW w:w="0" w:type="auto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3"/>
        <w:gridCol w:w="7827"/>
      </w:tblGrid>
      <w:tr w:rsidR="001E682C" w:rsidRPr="004C2210" w14:paraId="21F03A7D" w14:textId="77777777" w:rsidTr="00C06DB0">
        <w:trPr>
          <w:trHeight w:val="143"/>
        </w:trPr>
        <w:tc>
          <w:tcPr>
            <w:tcW w:w="1723" w:type="dxa"/>
          </w:tcPr>
          <w:p w14:paraId="4CF055B1" w14:textId="77777777" w:rsidR="001E682C" w:rsidRPr="004C2210" w:rsidRDefault="001E682C" w:rsidP="00C229D0">
            <w:pPr>
              <w:tabs>
                <w:tab w:val="left" w:pos="1440"/>
              </w:tabs>
              <w:ind w:left="252"/>
              <w:rPr>
                <w:rFonts w:ascii="Calibri" w:hAnsi="Calibri" w:cs="Calibri"/>
                <w:b/>
                <w:sz w:val="22"/>
                <w:szCs w:val="22"/>
              </w:rPr>
            </w:pPr>
            <w:r w:rsidRPr="004C2210">
              <w:rPr>
                <w:rFonts w:ascii="Calibri" w:hAnsi="Calibri" w:cs="Calibri"/>
                <w:b/>
                <w:sz w:val="22"/>
                <w:szCs w:val="22"/>
              </w:rPr>
              <w:t>SUBJECT:</w:t>
            </w:r>
          </w:p>
        </w:tc>
        <w:tc>
          <w:tcPr>
            <w:tcW w:w="7827" w:type="dxa"/>
          </w:tcPr>
          <w:p w14:paraId="13DD0AB3" w14:textId="3FC710B0" w:rsidR="001E682C" w:rsidRPr="004C2210" w:rsidRDefault="00C229D0" w:rsidP="00C379FC">
            <w:pPr>
              <w:tabs>
                <w:tab w:val="left" w:pos="1440"/>
              </w:tabs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port on Foreign Travel to &lt;destination&gt;</w:t>
            </w:r>
          </w:p>
        </w:tc>
      </w:tr>
      <w:tr w:rsidR="00A92249" w:rsidRPr="004C2210" w14:paraId="3C50D889" w14:textId="77777777" w:rsidTr="00C06DB0">
        <w:trPr>
          <w:trHeight w:val="143"/>
        </w:trPr>
        <w:tc>
          <w:tcPr>
            <w:tcW w:w="1723" w:type="dxa"/>
          </w:tcPr>
          <w:p w14:paraId="1553F9AD" w14:textId="0536FFF0" w:rsidR="00A92249" w:rsidRPr="004C2210" w:rsidRDefault="00A92249" w:rsidP="00C229D0">
            <w:pPr>
              <w:tabs>
                <w:tab w:val="left" w:pos="1440"/>
              </w:tabs>
              <w:ind w:left="252"/>
              <w:rPr>
                <w:rFonts w:ascii="Calibri" w:hAnsi="Calibri" w:cs="Calibri"/>
                <w:b/>
                <w:sz w:val="22"/>
                <w:szCs w:val="22"/>
              </w:rPr>
            </w:pPr>
            <w:r w:rsidRPr="004C2210">
              <w:rPr>
                <w:rFonts w:ascii="Calibri" w:hAnsi="Calibri" w:cs="Calibri"/>
                <w:b/>
                <w:sz w:val="22"/>
                <w:szCs w:val="22"/>
              </w:rPr>
              <w:t>DATE:</w:t>
            </w:r>
          </w:p>
        </w:tc>
        <w:tc>
          <w:tcPr>
            <w:tcW w:w="7827" w:type="dxa"/>
          </w:tcPr>
          <w:p w14:paraId="519E2DD3" w14:textId="77777777" w:rsidR="00A92249" w:rsidRPr="004C2210" w:rsidRDefault="00A92249" w:rsidP="00C06DB0">
            <w:pPr>
              <w:tabs>
                <w:tab w:val="left" w:pos="144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E682C" w:rsidRPr="004C2210" w14:paraId="151B2F93" w14:textId="77777777" w:rsidTr="00C06DB0">
        <w:trPr>
          <w:trHeight w:val="143"/>
        </w:trPr>
        <w:tc>
          <w:tcPr>
            <w:tcW w:w="1723" w:type="dxa"/>
          </w:tcPr>
          <w:p w14:paraId="18008F80" w14:textId="77777777" w:rsidR="001E682C" w:rsidRPr="004C2210" w:rsidRDefault="001E682C" w:rsidP="00C229D0">
            <w:pPr>
              <w:tabs>
                <w:tab w:val="left" w:pos="1440"/>
              </w:tabs>
              <w:ind w:left="252"/>
              <w:rPr>
                <w:rFonts w:ascii="Calibri" w:hAnsi="Calibri" w:cs="Calibri"/>
                <w:b/>
                <w:sz w:val="22"/>
                <w:szCs w:val="22"/>
              </w:rPr>
            </w:pPr>
            <w:r w:rsidRPr="004C2210">
              <w:rPr>
                <w:rFonts w:ascii="Calibri" w:hAnsi="Calibri" w:cs="Calibri"/>
                <w:b/>
                <w:sz w:val="22"/>
                <w:szCs w:val="22"/>
              </w:rPr>
              <w:t>TO:</w:t>
            </w:r>
          </w:p>
        </w:tc>
        <w:tc>
          <w:tcPr>
            <w:tcW w:w="7827" w:type="dxa"/>
          </w:tcPr>
          <w:p w14:paraId="2560FEC9" w14:textId="6620A2BE" w:rsidR="001E682C" w:rsidRPr="004C2210" w:rsidRDefault="00A92249" w:rsidP="00F66699">
            <w:pPr>
              <w:tabs>
                <w:tab w:val="left" w:pos="1440"/>
              </w:tabs>
              <w:rPr>
                <w:rFonts w:ascii="Calibri" w:hAnsi="Calibri" w:cs="Calibri"/>
                <w:sz w:val="22"/>
                <w:szCs w:val="22"/>
              </w:rPr>
            </w:pPr>
            <w:r w:rsidRPr="004C2210">
              <w:rPr>
                <w:rFonts w:ascii="Calibri" w:hAnsi="Calibri" w:cs="Calibri"/>
                <w:sz w:val="22"/>
                <w:szCs w:val="22"/>
              </w:rPr>
              <w:t xml:space="preserve">Dr. </w:t>
            </w:r>
            <w:r w:rsidR="00E37B32" w:rsidRPr="004C2210">
              <w:rPr>
                <w:rFonts w:ascii="Calibri" w:hAnsi="Calibri" w:cs="Calibri"/>
                <w:sz w:val="22"/>
                <w:szCs w:val="22"/>
              </w:rPr>
              <w:t>Angela Chambers</w:t>
            </w:r>
            <w:r w:rsidR="001E682C" w:rsidRPr="004C221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1E682C" w:rsidRPr="004C221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uclear Criticality Safety Program Manager, National Nuclear</w:t>
            </w:r>
            <w:r w:rsidR="007A4321" w:rsidRPr="004C221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Security Administration / NA-</w:t>
            </w:r>
            <w:r w:rsidR="007C3773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SH-21</w:t>
            </w:r>
          </w:p>
        </w:tc>
      </w:tr>
      <w:tr w:rsidR="001E682C" w:rsidRPr="004C2210" w14:paraId="73318507" w14:textId="77777777" w:rsidTr="00446510">
        <w:trPr>
          <w:trHeight w:val="540"/>
        </w:trPr>
        <w:tc>
          <w:tcPr>
            <w:tcW w:w="1723" w:type="dxa"/>
          </w:tcPr>
          <w:p w14:paraId="4EFCE9FA" w14:textId="77777777" w:rsidR="001E682C" w:rsidRPr="004C2210" w:rsidRDefault="001E682C" w:rsidP="00C229D0">
            <w:pPr>
              <w:tabs>
                <w:tab w:val="left" w:pos="1440"/>
              </w:tabs>
              <w:ind w:left="252"/>
              <w:rPr>
                <w:rFonts w:ascii="Calibri" w:hAnsi="Calibri" w:cs="Calibri"/>
                <w:b/>
                <w:sz w:val="22"/>
                <w:szCs w:val="22"/>
              </w:rPr>
            </w:pPr>
            <w:r w:rsidRPr="004C2210">
              <w:rPr>
                <w:rFonts w:ascii="Calibri" w:hAnsi="Calibri" w:cs="Calibri"/>
                <w:b/>
                <w:sz w:val="22"/>
                <w:szCs w:val="22"/>
              </w:rPr>
              <w:t>FROM:</w:t>
            </w:r>
          </w:p>
        </w:tc>
        <w:tc>
          <w:tcPr>
            <w:tcW w:w="7827" w:type="dxa"/>
          </w:tcPr>
          <w:p w14:paraId="07556C89" w14:textId="77777777" w:rsidR="001E682C" w:rsidRPr="004C2210" w:rsidRDefault="001E682C" w:rsidP="00C379FC">
            <w:pPr>
              <w:tabs>
                <w:tab w:val="left" w:pos="1440"/>
              </w:tabs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12271EC" w14:textId="1E586983" w:rsidR="00C229D0" w:rsidRDefault="00C229D0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MEETING TITLE:</w:t>
      </w:r>
    </w:p>
    <w:p w14:paraId="2291EDA6" w14:textId="1D17A05C" w:rsidR="00C229D0" w:rsidRDefault="00C229D0">
      <w:pPr>
        <w:rPr>
          <w:rFonts w:ascii="Calibri" w:hAnsi="Calibri" w:cs="Calibri"/>
          <w:sz w:val="22"/>
          <w:szCs w:val="22"/>
        </w:rPr>
      </w:pPr>
    </w:p>
    <w:p w14:paraId="2E6FA24B" w14:textId="77777777" w:rsidR="00C229D0" w:rsidRPr="00C229D0" w:rsidRDefault="00C229D0">
      <w:pPr>
        <w:rPr>
          <w:rFonts w:ascii="Calibri" w:hAnsi="Calibri" w:cs="Calibri"/>
          <w:sz w:val="22"/>
          <w:szCs w:val="22"/>
        </w:rPr>
      </w:pPr>
    </w:p>
    <w:p w14:paraId="43FAAF1B" w14:textId="7FA778E2" w:rsidR="00C229D0" w:rsidRDefault="00C229D0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MEETING LOCATION:</w:t>
      </w:r>
    </w:p>
    <w:p w14:paraId="56D57135" w14:textId="1FCF65F3" w:rsidR="00C229D0" w:rsidRDefault="00C229D0">
      <w:pPr>
        <w:rPr>
          <w:rFonts w:ascii="Calibri" w:hAnsi="Calibri" w:cs="Calibri"/>
          <w:sz w:val="22"/>
          <w:szCs w:val="22"/>
        </w:rPr>
      </w:pPr>
    </w:p>
    <w:p w14:paraId="7286E78D" w14:textId="77777777" w:rsidR="00C229D0" w:rsidRPr="00C229D0" w:rsidRDefault="00C229D0">
      <w:pPr>
        <w:rPr>
          <w:rFonts w:ascii="Calibri" w:hAnsi="Calibri" w:cs="Calibri"/>
          <w:sz w:val="22"/>
          <w:szCs w:val="22"/>
        </w:rPr>
      </w:pPr>
    </w:p>
    <w:p w14:paraId="1B46C56D" w14:textId="6EB19728" w:rsidR="00C229D0" w:rsidRDefault="00C229D0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MEETING DATES:</w:t>
      </w:r>
    </w:p>
    <w:p w14:paraId="2E00DA42" w14:textId="3C6E08FB" w:rsidR="00C229D0" w:rsidRDefault="00C229D0">
      <w:pPr>
        <w:rPr>
          <w:rFonts w:ascii="Calibri" w:hAnsi="Calibri" w:cs="Calibri"/>
          <w:sz w:val="22"/>
          <w:szCs w:val="22"/>
        </w:rPr>
      </w:pPr>
    </w:p>
    <w:p w14:paraId="645B494B" w14:textId="77777777" w:rsidR="00C229D0" w:rsidRDefault="00C229D0">
      <w:pPr>
        <w:rPr>
          <w:rFonts w:ascii="Calibri" w:hAnsi="Calibri" w:cs="Calibri"/>
          <w:sz w:val="22"/>
          <w:szCs w:val="22"/>
        </w:rPr>
      </w:pPr>
    </w:p>
    <w:p w14:paraId="3875F276" w14:textId="31E23D9B" w:rsidR="00C229D0" w:rsidRPr="00C229D0" w:rsidRDefault="00C229D0">
      <w:pPr>
        <w:rPr>
          <w:rFonts w:ascii="Calibri" w:hAnsi="Calibri" w:cs="Calibri"/>
          <w:b/>
          <w:bCs/>
          <w:sz w:val="22"/>
          <w:szCs w:val="22"/>
        </w:rPr>
      </w:pPr>
      <w:r w:rsidRPr="00C229D0">
        <w:rPr>
          <w:rFonts w:ascii="Calibri" w:hAnsi="Calibri" w:cs="Calibri"/>
          <w:b/>
          <w:bCs/>
          <w:sz w:val="22"/>
          <w:szCs w:val="22"/>
        </w:rPr>
        <w:t>ATTENDEES ON BEHALF OF NCSP:</w:t>
      </w:r>
      <w:r w:rsidR="0004170E">
        <w:rPr>
          <w:rFonts w:ascii="Calibri" w:hAnsi="Calibri" w:cs="Calibri"/>
          <w:b/>
          <w:bCs/>
          <w:sz w:val="22"/>
          <w:szCs w:val="22"/>
        </w:rPr>
        <w:t xml:space="preserve"> [Only 1 report from the institution for ALL attendees]</w:t>
      </w:r>
    </w:p>
    <w:p w14:paraId="55F3B67C" w14:textId="6B55CF09" w:rsidR="00C229D0" w:rsidRDefault="00C229D0">
      <w:pPr>
        <w:rPr>
          <w:rFonts w:ascii="Calibri" w:hAnsi="Calibri" w:cs="Calibri"/>
          <w:sz w:val="22"/>
          <w:szCs w:val="22"/>
        </w:rPr>
      </w:pPr>
    </w:p>
    <w:p w14:paraId="55F47F95" w14:textId="77777777" w:rsidR="00C229D0" w:rsidRDefault="00C229D0">
      <w:pPr>
        <w:rPr>
          <w:rFonts w:ascii="Calibri" w:hAnsi="Calibri" w:cs="Calibri"/>
          <w:sz w:val="22"/>
          <w:szCs w:val="22"/>
        </w:rPr>
      </w:pPr>
    </w:p>
    <w:p w14:paraId="5529C0AD" w14:textId="73387EF4" w:rsidR="00C229D0" w:rsidRDefault="00C229D0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MEETING PURPOSE:</w:t>
      </w:r>
    </w:p>
    <w:p w14:paraId="596B490E" w14:textId="47C56E18" w:rsidR="00C229D0" w:rsidRDefault="00C229D0">
      <w:pPr>
        <w:rPr>
          <w:rFonts w:ascii="Calibri" w:hAnsi="Calibri" w:cs="Calibri"/>
          <w:sz w:val="22"/>
          <w:szCs w:val="22"/>
        </w:rPr>
      </w:pPr>
    </w:p>
    <w:p w14:paraId="7C1D6363" w14:textId="0E7AC78D" w:rsidR="00C229D0" w:rsidRDefault="00C229D0">
      <w:pPr>
        <w:rPr>
          <w:rFonts w:ascii="Calibri" w:hAnsi="Calibri" w:cs="Calibri"/>
          <w:sz w:val="22"/>
          <w:szCs w:val="22"/>
        </w:rPr>
      </w:pPr>
    </w:p>
    <w:p w14:paraId="174625FF" w14:textId="792C5CD5" w:rsidR="00C229D0" w:rsidRDefault="00C229D0">
      <w:pPr>
        <w:rPr>
          <w:rFonts w:ascii="Calibri" w:hAnsi="Calibri" w:cs="Calibri"/>
          <w:sz w:val="22"/>
          <w:szCs w:val="22"/>
        </w:rPr>
      </w:pPr>
    </w:p>
    <w:p w14:paraId="35F2563C" w14:textId="77777777" w:rsidR="00C229D0" w:rsidRPr="00C229D0" w:rsidRDefault="00C229D0">
      <w:pPr>
        <w:rPr>
          <w:rFonts w:ascii="Calibri" w:hAnsi="Calibri" w:cs="Calibri"/>
          <w:sz w:val="22"/>
          <w:szCs w:val="22"/>
        </w:rPr>
      </w:pPr>
    </w:p>
    <w:p w14:paraId="0AC7F876" w14:textId="5A5A1F2C" w:rsidR="00C229D0" w:rsidRDefault="00C229D0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MEETING BENEFIT</w:t>
      </w:r>
      <w:r w:rsidR="00F66699">
        <w:rPr>
          <w:rFonts w:ascii="Calibri" w:hAnsi="Calibri" w:cs="Calibri"/>
          <w:b/>
          <w:bCs/>
          <w:sz w:val="22"/>
          <w:szCs w:val="22"/>
        </w:rPr>
        <w:t>S</w:t>
      </w:r>
      <w:r>
        <w:rPr>
          <w:rFonts w:ascii="Calibri" w:hAnsi="Calibri" w:cs="Calibri"/>
          <w:b/>
          <w:bCs/>
          <w:sz w:val="22"/>
          <w:szCs w:val="22"/>
        </w:rPr>
        <w:t xml:space="preserve"> TO THE NCSP:</w:t>
      </w:r>
    </w:p>
    <w:p w14:paraId="5A90B97A" w14:textId="2CE30334" w:rsidR="00C229D0" w:rsidRDefault="00C229D0">
      <w:pPr>
        <w:rPr>
          <w:rFonts w:ascii="Calibri" w:hAnsi="Calibri" w:cs="Calibri"/>
          <w:sz w:val="22"/>
          <w:szCs w:val="22"/>
        </w:rPr>
      </w:pPr>
    </w:p>
    <w:p w14:paraId="1BFEBFB4" w14:textId="170D1FC1" w:rsidR="00C229D0" w:rsidRDefault="00C229D0">
      <w:pPr>
        <w:rPr>
          <w:rFonts w:ascii="Calibri" w:hAnsi="Calibri" w:cs="Calibri"/>
          <w:sz w:val="22"/>
          <w:szCs w:val="22"/>
        </w:rPr>
      </w:pPr>
    </w:p>
    <w:p w14:paraId="6D87EDE7" w14:textId="12BE9901" w:rsidR="00C229D0" w:rsidRDefault="00C229D0">
      <w:pPr>
        <w:rPr>
          <w:rFonts w:ascii="Calibri" w:hAnsi="Calibri" w:cs="Calibri"/>
          <w:sz w:val="22"/>
          <w:szCs w:val="22"/>
        </w:rPr>
      </w:pPr>
    </w:p>
    <w:p w14:paraId="35006600" w14:textId="77777777" w:rsidR="00C229D0" w:rsidRPr="00C229D0" w:rsidRDefault="00C229D0">
      <w:pPr>
        <w:rPr>
          <w:rFonts w:ascii="Calibri" w:hAnsi="Calibri" w:cs="Calibri"/>
          <w:sz w:val="22"/>
          <w:szCs w:val="22"/>
        </w:rPr>
      </w:pPr>
    </w:p>
    <w:p w14:paraId="27505B6B" w14:textId="77777777" w:rsidR="009E678C" w:rsidRPr="004C2210" w:rsidRDefault="009E678C">
      <w:pPr>
        <w:rPr>
          <w:rFonts w:ascii="Calibri" w:hAnsi="Calibri" w:cs="Calibri"/>
          <w:b/>
          <w:sz w:val="22"/>
          <w:szCs w:val="22"/>
        </w:rPr>
      </w:pPr>
      <w:r w:rsidRPr="004C2210">
        <w:rPr>
          <w:rFonts w:ascii="Calibri" w:hAnsi="Calibri" w:cs="Calibri"/>
          <w:b/>
          <w:sz w:val="22"/>
          <w:szCs w:val="22"/>
        </w:rPr>
        <w:t>PURPOSE OF TRAVEL</w:t>
      </w:r>
    </w:p>
    <w:p w14:paraId="50CFF0BC" w14:textId="6E5FE7BF" w:rsidR="009E678C" w:rsidRPr="004C2210" w:rsidRDefault="000F0090">
      <w:pPr>
        <w:rPr>
          <w:rFonts w:ascii="Calibri" w:hAnsi="Calibri" w:cs="Calibri"/>
          <w:sz w:val="22"/>
          <w:szCs w:val="22"/>
        </w:rPr>
      </w:pPr>
      <w:r w:rsidRPr="004C2210">
        <w:rPr>
          <w:rFonts w:ascii="Calibri" w:hAnsi="Calibri" w:cs="Calibri"/>
          <w:sz w:val="22"/>
          <w:szCs w:val="22"/>
        </w:rPr>
        <w:t>&lt;Provide a detailed purpose of the travel&gt;</w:t>
      </w:r>
    </w:p>
    <w:p w14:paraId="704A6C8A" w14:textId="306CC226" w:rsidR="00795DC5" w:rsidRPr="004C2210" w:rsidRDefault="00795DC5">
      <w:pPr>
        <w:rPr>
          <w:rFonts w:ascii="Calibri" w:hAnsi="Calibri" w:cs="Calibri"/>
          <w:sz w:val="22"/>
          <w:szCs w:val="22"/>
        </w:rPr>
      </w:pPr>
    </w:p>
    <w:p w14:paraId="2AFB5E86" w14:textId="77777777" w:rsidR="00795DC5" w:rsidRPr="004C2210" w:rsidRDefault="00795DC5" w:rsidP="009E678C">
      <w:pPr>
        <w:jc w:val="both"/>
        <w:rPr>
          <w:rFonts w:ascii="Calibri" w:hAnsi="Calibri" w:cs="Calibri"/>
          <w:sz w:val="22"/>
          <w:szCs w:val="22"/>
        </w:rPr>
      </w:pPr>
    </w:p>
    <w:p w14:paraId="4EFEC0B3" w14:textId="7AC068BE" w:rsidR="009E678C" w:rsidRPr="00CF7323" w:rsidRDefault="009E678C" w:rsidP="009E678C">
      <w:pPr>
        <w:jc w:val="both"/>
        <w:rPr>
          <w:rFonts w:ascii="Calibri" w:hAnsi="Calibri" w:cs="Calibri"/>
          <w:b/>
          <w:sz w:val="22"/>
          <w:szCs w:val="22"/>
        </w:rPr>
      </w:pPr>
      <w:r w:rsidRPr="00CF7323">
        <w:rPr>
          <w:rFonts w:ascii="Calibri" w:hAnsi="Calibri" w:cs="Calibri"/>
          <w:b/>
          <w:sz w:val="22"/>
          <w:szCs w:val="22"/>
        </w:rPr>
        <w:t xml:space="preserve">Persons Contacted </w:t>
      </w:r>
      <w:r w:rsidR="00C379FC" w:rsidRPr="00CF7323">
        <w:rPr>
          <w:rFonts w:ascii="Calibri" w:hAnsi="Calibri" w:cs="Calibri"/>
          <w:b/>
          <w:sz w:val="22"/>
          <w:szCs w:val="22"/>
        </w:rPr>
        <w:t>at &lt;Location&gt;</w:t>
      </w:r>
      <w:r w:rsidR="0009094D" w:rsidRPr="00CF7323">
        <w:rPr>
          <w:rFonts w:ascii="Calibri" w:hAnsi="Calibri" w:cs="Calibri"/>
          <w:b/>
          <w:sz w:val="22"/>
          <w:szCs w:val="22"/>
        </w:rPr>
        <w:t xml:space="preserve"> </w:t>
      </w:r>
    </w:p>
    <w:p w14:paraId="1E337DCD" w14:textId="1862745B" w:rsidR="009E678C" w:rsidRPr="004C2210" w:rsidRDefault="00005E5B" w:rsidP="009E678C">
      <w:pPr>
        <w:jc w:val="both"/>
        <w:rPr>
          <w:rFonts w:ascii="Calibri" w:hAnsi="Calibri" w:cs="Calibri"/>
          <w:sz w:val="22"/>
          <w:szCs w:val="22"/>
        </w:rPr>
      </w:pPr>
      <w:r w:rsidRPr="004C2210">
        <w:rPr>
          <w:rFonts w:ascii="Calibri" w:hAnsi="Calibri" w:cs="Calibri"/>
          <w:sz w:val="22"/>
          <w:szCs w:val="22"/>
        </w:rPr>
        <w:t>&lt;</w:t>
      </w:r>
      <w:r w:rsidR="0009094D" w:rsidRPr="004C2210">
        <w:rPr>
          <w:rFonts w:ascii="Calibri" w:hAnsi="Calibri" w:cs="Calibri"/>
          <w:sz w:val="22"/>
          <w:szCs w:val="22"/>
        </w:rPr>
        <w:t>If applicable, p</w:t>
      </w:r>
      <w:r w:rsidRPr="004C2210">
        <w:rPr>
          <w:rFonts w:ascii="Calibri" w:hAnsi="Calibri" w:cs="Calibri"/>
          <w:sz w:val="22"/>
          <w:szCs w:val="22"/>
        </w:rPr>
        <w:t>rovide a list of everyone you met with during the trip</w:t>
      </w:r>
      <w:r w:rsidR="00F66699">
        <w:rPr>
          <w:rFonts w:ascii="Calibri" w:hAnsi="Calibri" w:cs="Calibri"/>
          <w:sz w:val="22"/>
          <w:szCs w:val="22"/>
        </w:rPr>
        <w:t>.</w:t>
      </w:r>
      <w:r w:rsidRPr="004C2210">
        <w:rPr>
          <w:rFonts w:ascii="Calibri" w:hAnsi="Calibri" w:cs="Calibri"/>
          <w:sz w:val="22"/>
          <w:szCs w:val="22"/>
        </w:rPr>
        <w:t>&gt;</w:t>
      </w:r>
    </w:p>
    <w:p w14:paraId="1CEE3322" w14:textId="77777777" w:rsidR="00005E5B" w:rsidRPr="004C2210" w:rsidRDefault="00005E5B" w:rsidP="00005E5B">
      <w:pPr>
        <w:spacing w:before="240"/>
        <w:jc w:val="both"/>
        <w:rPr>
          <w:rFonts w:ascii="Calibri" w:hAnsi="Calibri" w:cs="Calibri"/>
          <w:sz w:val="22"/>
          <w:szCs w:val="22"/>
        </w:rPr>
      </w:pPr>
    </w:p>
    <w:p w14:paraId="1D8C3707" w14:textId="29EF9259" w:rsidR="009E678C" w:rsidRPr="00CF7323" w:rsidRDefault="00C229D0" w:rsidP="009E678C">
      <w:pPr>
        <w:jc w:val="both"/>
        <w:rPr>
          <w:rFonts w:ascii="Calibri" w:hAnsi="Calibri" w:cs="Calibri"/>
          <w:b/>
          <w:sz w:val="22"/>
          <w:szCs w:val="22"/>
        </w:rPr>
      </w:pPr>
      <w:r w:rsidRPr="00CF7323">
        <w:rPr>
          <w:rFonts w:ascii="Calibri" w:hAnsi="Calibri" w:cs="Calibri"/>
          <w:b/>
          <w:sz w:val="22"/>
          <w:szCs w:val="22"/>
        </w:rPr>
        <w:t>Presentations, Chair Responsibilities, Etc.:</w:t>
      </w:r>
    </w:p>
    <w:p w14:paraId="5433B8C0" w14:textId="36F312B2" w:rsidR="00C379FC" w:rsidRPr="004C2210" w:rsidRDefault="00C379FC" w:rsidP="009E678C">
      <w:pPr>
        <w:tabs>
          <w:tab w:val="left" w:pos="810"/>
          <w:tab w:val="left" w:pos="990"/>
          <w:tab w:val="left" w:pos="2160"/>
        </w:tabs>
        <w:rPr>
          <w:rFonts w:ascii="Calibri" w:hAnsi="Calibri" w:cs="Calibri"/>
          <w:sz w:val="22"/>
          <w:szCs w:val="22"/>
        </w:rPr>
      </w:pPr>
      <w:r w:rsidRPr="004C2210">
        <w:rPr>
          <w:rFonts w:ascii="Calibri" w:hAnsi="Calibri" w:cs="Calibri"/>
          <w:sz w:val="22"/>
          <w:szCs w:val="22"/>
        </w:rPr>
        <w:t xml:space="preserve">&lt;Please list </w:t>
      </w:r>
      <w:r w:rsidR="00F66699">
        <w:rPr>
          <w:rFonts w:ascii="Calibri" w:hAnsi="Calibri" w:cs="Calibri"/>
          <w:sz w:val="22"/>
          <w:szCs w:val="22"/>
        </w:rPr>
        <w:t>all applicable to your trip.</w:t>
      </w:r>
      <w:r w:rsidR="00516D65">
        <w:rPr>
          <w:rFonts w:ascii="Calibri" w:hAnsi="Calibri" w:cs="Calibri"/>
          <w:sz w:val="22"/>
          <w:szCs w:val="22"/>
        </w:rPr>
        <w:t xml:space="preserve"> If possible, include the agenda and highlight presentations given by attendees, sessions chaired, etc.&gt;</w:t>
      </w:r>
    </w:p>
    <w:p w14:paraId="342D546D" w14:textId="77777777" w:rsidR="000F0090" w:rsidRPr="004C2210" w:rsidRDefault="000F0090" w:rsidP="009E678C">
      <w:pPr>
        <w:tabs>
          <w:tab w:val="left" w:pos="810"/>
          <w:tab w:val="left" w:pos="990"/>
          <w:tab w:val="left" w:pos="2160"/>
        </w:tabs>
        <w:rPr>
          <w:rFonts w:ascii="Calibri" w:hAnsi="Calibri" w:cs="Calibri"/>
          <w:sz w:val="22"/>
          <w:szCs w:val="22"/>
        </w:rPr>
      </w:pPr>
    </w:p>
    <w:p w14:paraId="57C86B94" w14:textId="14167538" w:rsidR="00005E5B" w:rsidRDefault="00005E5B">
      <w:pPr>
        <w:rPr>
          <w:rFonts w:ascii="Calibri" w:hAnsi="Calibri" w:cs="Calibri"/>
          <w:sz w:val="22"/>
          <w:szCs w:val="22"/>
        </w:rPr>
      </w:pPr>
    </w:p>
    <w:p w14:paraId="3C9B94A0" w14:textId="37A18934" w:rsidR="00F66699" w:rsidRDefault="00F66699">
      <w:pPr>
        <w:rPr>
          <w:rFonts w:ascii="Calibri" w:hAnsi="Calibri" w:cs="Calibri"/>
          <w:sz w:val="22"/>
          <w:szCs w:val="22"/>
        </w:rPr>
      </w:pPr>
    </w:p>
    <w:p w14:paraId="75E9737A" w14:textId="6B7AA54F" w:rsidR="00F66699" w:rsidRPr="00CF7323" w:rsidRDefault="00F66699" w:rsidP="00F66699">
      <w:pPr>
        <w:jc w:val="both"/>
        <w:rPr>
          <w:rFonts w:ascii="Calibri" w:hAnsi="Calibri" w:cs="Calibri"/>
          <w:b/>
          <w:sz w:val="22"/>
          <w:szCs w:val="22"/>
        </w:rPr>
      </w:pPr>
      <w:r w:rsidRPr="00CF7323">
        <w:rPr>
          <w:rFonts w:ascii="Calibri" w:hAnsi="Calibri" w:cs="Calibri"/>
          <w:b/>
          <w:sz w:val="22"/>
          <w:szCs w:val="22"/>
        </w:rPr>
        <w:t>Distribution:</w:t>
      </w:r>
    </w:p>
    <w:p w14:paraId="5B24BA90" w14:textId="782FDDBF" w:rsidR="00F66699" w:rsidRDefault="00F66699" w:rsidP="00F66699">
      <w:pPr>
        <w:jc w:val="both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Angela Chambers, </w:t>
      </w:r>
      <w:hyperlink r:id="rId8" w:history="1">
        <w:r w:rsidRPr="001547B5">
          <w:rPr>
            <w:rStyle w:val="Hyperlink"/>
            <w:rFonts w:ascii="Calibri" w:hAnsi="Calibri" w:cs="Calibri"/>
            <w:bCs/>
            <w:sz w:val="22"/>
            <w:szCs w:val="22"/>
          </w:rPr>
          <w:t>angela.chambers@nnsa.doe.gov</w:t>
        </w:r>
      </w:hyperlink>
    </w:p>
    <w:p w14:paraId="52180222" w14:textId="70D13D3B" w:rsidR="00F66699" w:rsidRDefault="00F66699" w:rsidP="00F66699">
      <w:pPr>
        <w:jc w:val="both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lastRenderedPageBreak/>
        <w:t xml:space="preserve">Doug Bowen, </w:t>
      </w:r>
      <w:hyperlink r:id="rId9" w:history="1">
        <w:r w:rsidRPr="001547B5">
          <w:rPr>
            <w:rStyle w:val="Hyperlink"/>
            <w:rFonts w:ascii="Calibri" w:hAnsi="Calibri" w:cs="Calibri"/>
            <w:bCs/>
            <w:sz w:val="22"/>
            <w:szCs w:val="22"/>
          </w:rPr>
          <w:t>bowendg@ornl.gov</w:t>
        </w:r>
      </w:hyperlink>
    </w:p>
    <w:p w14:paraId="4B1969E1" w14:textId="3AFC77FA" w:rsidR="00F66699" w:rsidRPr="004C2210" w:rsidRDefault="00A340A3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arsha Henley, </w:t>
      </w:r>
      <w:hyperlink r:id="rId10" w:history="1">
        <w:r w:rsidRPr="00F64591">
          <w:rPr>
            <w:rStyle w:val="Hyperlink"/>
            <w:rFonts w:ascii="Calibri" w:hAnsi="Calibri" w:cs="Calibri"/>
            <w:sz w:val="22"/>
            <w:szCs w:val="22"/>
          </w:rPr>
          <w:t>henleym@ornl.gov</w:t>
        </w:r>
      </w:hyperlink>
      <w:r>
        <w:rPr>
          <w:rFonts w:ascii="Calibri" w:hAnsi="Calibri" w:cs="Calibri"/>
          <w:sz w:val="22"/>
          <w:szCs w:val="22"/>
        </w:rPr>
        <w:t xml:space="preserve"> </w:t>
      </w:r>
    </w:p>
    <w:sectPr w:rsidR="00F66699" w:rsidRPr="004C2210" w:rsidSect="009E678C">
      <w:headerReference w:type="default" r:id="rId11"/>
      <w:footerReference w:type="default" r:id="rId12"/>
      <w:type w:val="continuous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EC4C9" w14:textId="77777777" w:rsidR="00C15337" w:rsidRDefault="00C15337">
      <w:r>
        <w:separator/>
      </w:r>
    </w:p>
  </w:endnote>
  <w:endnote w:type="continuationSeparator" w:id="0">
    <w:p w14:paraId="133F8FA1" w14:textId="77777777" w:rsidR="00C15337" w:rsidRDefault="00C15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IconicSymbolsA"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Glas">
    <w:altName w:val="Courier New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22"/>
        <w:szCs w:val="22"/>
      </w:rPr>
      <w:id w:val="-1439138686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theme="minorHAnsi"/>
            <w:sz w:val="22"/>
            <w:szCs w:val="22"/>
          </w:rPr>
          <w:id w:val="1728636285"/>
          <w:docPartObj>
            <w:docPartGallery w:val="Page Numbers (Top of Page)"/>
            <w:docPartUnique/>
          </w:docPartObj>
        </w:sdtPr>
        <w:sdtContent>
          <w:p w14:paraId="5339228A" w14:textId="5512171C" w:rsidR="00467B16" w:rsidRPr="00467B16" w:rsidRDefault="00467B16">
            <w:pPr>
              <w:pStyle w:val="Footer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67B16">
              <w:rPr>
                <w:rFonts w:asciiTheme="minorHAnsi" w:hAnsiTheme="minorHAnsi" w:cstheme="minorHAnsi"/>
                <w:sz w:val="22"/>
                <w:szCs w:val="22"/>
              </w:rPr>
              <w:t xml:space="preserve">Page </w:t>
            </w:r>
            <w:r w:rsidRPr="00467B1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Pr="00467B1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PAGE </w:instrText>
            </w:r>
            <w:r w:rsidRPr="00467B1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467B1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2</w:t>
            </w:r>
            <w:r w:rsidRPr="00467B1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467B16">
              <w:rPr>
                <w:rFonts w:asciiTheme="minorHAnsi" w:hAnsiTheme="minorHAnsi" w:cstheme="minorHAnsi"/>
                <w:sz w:val="22"/>
                <w:szCs w:val="22"/>
              </w:rPr>
              <w:t xml:space="preserve"> of </w:t>
            </w:r>
            <w:r w:rsidRPr="00467B1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Pr="00467B1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NUMPAGES  </w:instrText>
            </w:r>
            <w:r w:rsidRPr="00467B1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467B1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2</w:t>
            </w:r>
            <w:r w:rsidRPr="00467B1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8A803" w14:textId="77777777" w:rsidR="00C15337" w:rsidRDefault="00C15337">
      <w:r>
        <w:separator/>
      </w:r>
    </w:p>
  </w:footnote>
  <w:footnote w:type="continuationSeparator" w:id="0">
    <w:p w14:paraId="699D489C" w14:textId="77777777" w:rsidR="00C15337" w:rsidRDefault="00C15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0B585" w14:textId="23A1AD03" w:rsidR="00CF4DBC" w:rsidRDefault="001501B1">
    <w:pPr>
      <w:rPr>
        <w:spacing w:val="2"/>
        <w:sz w:val="17"/>
      </w:rPr>
    </w:pPr>
    <w:r>
      <w:rPr>
        <w:noProof/>
        <w:spacing w:val="2"/>
        <w:sz w:val="17"/>
      </w:rPr>
      <w:drawing>
        <wp:anchor distT="0" distB="0" distL="114300" distR="114300" simplePos="0" relativeHeight="251658240" behindDoc="0" locked="0" layoutInCell="1" allowOverlap="1" wp14:anchorId="0C76FFCB" wp14:editId="0FB594BB">
          <wp:simplePos x="0" y="0"/>
          <wp:positionH relativeFrom="margin">
            <wp:align>center</wp:align>
          </wp:positionH>
          <wp:positionV relativeFrom="paragraph">
            <wp:posOffset>7620</wp:posOffset>
          </wp:positionV>
          <wp:extent cx="769620" cy="356870"/>
          <wp:effectExtent l="0" t="0" r="0" b="5080"/>
          <wp:wrapSquare wrapText="bothSides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CSP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9620" cy="356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60B3F1" w14:textId="77777777" w:rsidR="00CF4DBC" w:rsidRDefault="00CF4DB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30943A6"/>
    <w:multiLevelType w:val="hybridMultilevel"/>
    <w:tmpl w:val="A5F49B86"/>
    <w:lvl w:ilvl="0" w:tplc="FFFFFFFF">
      <w:start w:val="1"/>
      <w:numFmt w:val="decim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0"/>
    <w:multiLevelType w:val="singleLevel"/>
    <w:tmpl w:val="1A1AC69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052C2C33"/>
    <w:multiLevelType w:val="hybridMultilevel"/>
    <w:tmpl w:val="F0B26EE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66A41A7"/>
    <w:multiLevelType w:val="hybridMultilevel"/>
    <w:tmpl w:val="BD2A7CCE"/>
    <w:lvl w:ilvl="0" w:tplc="B59A7256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06702B53"/>
    <w:multiLevelType w:val="multilevel"/>
    <w:tmpl w:val="79426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9824AD"/>
    <w:multiLevelType w:val="hybridMultilevel"/>
    <w:tmpl w:val="8580037E"/>
    <w:lvl w:ilvl="0" w:tplc="542C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73677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BCC6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4AC2F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4601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D008F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B884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B07F9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EC041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7F90F62"/>
    <w:multiLevelType w:val="singleLevel"/>
    <w:tmpl w:val="3502E25E"/>
    <w:name w:val="templateBullet1"/>
    <w:lvl w:ilvl="0">
      <w:start w:val="1"/>
      <w:numFmt w:val="bullet"/>
      <w:pStyle w:val="ListBullet"/>
      <w:lvlText w:val="·"/>
      <w:lvlJc w:val="left"/>
      <w:pPr>
        <w:tabs>
          <w:tab w:val="num" w:pos="850"/>
        </w:tabs>
        <w:ind w:left="850" w:hanging="408"/>
      </w:pPr>
      <w:rPr>
        <w:rFonts w:ascii="Symbol" w:hAnsi="Symbol" w:cs="Times New Roman" w:hint="default"/>
        <w:b w:val="0"/>
        <w:i w:val="0"/>
        <w:sz w:val="22"/>
      </w:rPr>
    </w:lvl>
  </w:abstractNum>
  <w:abstractNum w:abstractNumId="7" w15:restartNumberingAfterBreak="0">
    <w:nsid w:val="0E1450D5"/>
    <w:multiLevelType w:val="hybridMultilevel"/>
    <w:tmpl w:val="88084438"/>
    <w:lvl w:ilvl="0" w:tplc="B59A7256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151335F3"/>
    <w:multiLevelType w:val="hybridMultilevel"/>
    <w:tmpl w:val="E30CFAD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WP IconicSymbols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P IconicSymbols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P IconicSymbols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A95506"/>
    <w:multiLevelType w:val="hybridMultilevel"/>
    <w:tmpl w:val="263E5D0E"/>
    <w:lvl w:ilvl="0" w:tplc="B59A72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120B4A"/>
    <w:multiLevelType w:val="hybridMultilevel"/>
    <w:tmpl w:val="CDDE3EA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CE661D8"/>
    <w:multiLevelType w:val="multilevel"/>
    <w:tmpl w:val="DC1A8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247096"/>
    <w:multiLevelType w:val="hybridMultilevel"/>
    <w:tmpl w:val="783E6D18"/>
    <w:lvl w:ilvl="0" w:tplc="3EF6C636">
      <w:start w:val="1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43B5FDB"/>
    <w:multiLevelType w:val="hybridMultilevel"/>
    <w:tmpl w:val="296ED04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97811DA"/>
    <w:multiLevelType w:val="hybridMultilevel"/>
    <w:tmpl w:val="F2265D50"/>
    <w:lvl w:ilvl="0" w:tplc="B59A72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ACF6F84"/>
    <w:multiLevelType w:val="singleLevel"/>
    <w:tmpl w:val="9B06DFB8"/>
    <w:name w:val="templateBullet2"/>
    <w:lvl w:ilvl="0">
      <w:start w:val="1"/>
      <w:numFmt w:val="bullet"/>
      <w:pStyle w:val="ListBullet2"/>
      <w:lvlText w:val="-"/>
      <w:lvlJc w:val="left"/>
      <w:pPr>
        <w:tabs>
          <w:tab w:val="num" w:pos="1190"/>
        </w:tabs>
        <w:ind w:left="1190" w:hanging="340"/>
      </w:pPr>
      <w:rPr>
        <w:rFonts w:ascii="Symbol" w:hAnsi="Symbol" w:cs="Times New Roman" w:hint="default"/>
        <w:b w:val="0"/>
        <w:i w:val="0"/>
        <w:sz w:val="22"/>
      </w:rPr>
    </w:lvl>
  </w:abstractNum>
  <w:abstractNum w:abstractNumId="16" w15:restartNumberingAfterBreak="0">
    <w:nsid w:val="2D140FC8"/>
    <w:multiLevelType w:val="hybridMultilevel"/>
    <w:tmpl w:val="4E6CDD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P IconicSymbols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P IconicSymbols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P IconicSymbols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6E74A5"/>
    <w:multiLevelType w:val="hybridMultilevel"/>
    <w:tmpl w:val="534CF858"/>
    <w:lvl w:ilvl="0" w:tplc="DD164AA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DA9CA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103B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0E8D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0C3EE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7ED0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69002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BC6B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71832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48E7906"/>
    <w:multiLevelType w:val="multilevel"/>
    <w:tmpl w:val="80885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3C4F86"/>
    <w:multiLevelType w:val="hybridMultilevel"/>
    <w:tmpl w:val="095435F4"/>
    <w:lvl w:ilvl="0" w:tplc="63BA67EA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WP IconicSymbolsA" w:hAnsi="WP IconicSymbolsA" w:hint="default"/>
      </w:rPr>
    </w:lvl>
    <w:lvl w:ilvl="1" w:tplc="DD8E4BE0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WP IconicSymbolsA" w:hAnsi="WP IconicSymbolsA" w:hint="default"/>
      </w:rPr>
    </w:lvl>
    <w:lvl w:ilvl="2" w:tplc="51CA2D96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WP IconicSymbolsA" w:hAnsi="WP IconicSymbolsA" w:hint="default"/>
      </w:rPr>
    </w:lvl>
    <w:lvl w:ilvl="3" w:tplc="40544C22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WP IconicSymbolsA" w:hAnsi="WP IconicSymbolsA" w:hint="default"/>
      </w:rPr>
    </w:lvl>
    <w:lvl w:ilvl="4" w:tplc="2C7E335A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WP IconicSymbolsA" w:hAnsi="WP IconicSymbolsA" w:hint="default"/>
      </w:rPr>
    </w:lvl>
    <w:lvl w:ilvl="5" w:tplc="786C2710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WP IconicSymbolsA" w:hAnsi="WP IconicSymbolsA" w:hint="default"/>
      </w:rPr>
    </w:lvl>
    <w:lvl w:ilvl="6" w:tplc="F49C9470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WP IconicSymbolsA" w:hAnsi="WP IconicSymbolsA" w:hint="default"/>
      </w:rPr>
    </w:lvl>
    <w:lvl w:ilvl="7" w:tplc="35CC3B42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WP IconicSymbolsA" w:hAnsi="WP IconicSymbolsA" w:hint="default"/>
      </w:rPr>
    </w:lvl>
    <w:lvl w:ilvl="8" w:tplc="DE38BAEA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WP IconicSymbolsA" w:hAnsi="WP IconicSymbolsA" w:hint="default"/>
      </w:rPr>
    </w:lvl>
  </w:abstractNum>
  <w:abstractNum w:abstractNumId="20" w15:restartNumberingAfterBreak="0">
    <w:nsid w:val="37A60E0E"/>
    <w:multiLevelType w:val="hybridMultilevel"/>
    <w:tmpl w:val="AF723918"/>
    <w:lvl w:ilvl="0" w:tplc="B3C4D38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4B3C30"/>
    <w:multiLevelType w:val="hybridMultilevel"/>
    <w:tmpl w:val="875C7984"/>
    <w:lvl w:ilvl="0" w:tplc="B59A7256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39EC4A46"/>
    <w:multiLevelType w:val="hybridMultilevel"/>
    <w:tmpl w:val="3A1CA0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D6A431B"/>
    <w:multiLevelType w:val="hybridMultilevel"/>
    <w:tmpl w:val="264CB1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2B30B5"/>
    <w:multiLevelType w:val="hybridMultilevel"/>
    <w:tmpl w:val="101E9E6E"/>
    <w:lvl w:ilvl="0" w:tplc="226A8B8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5AA4CE5"/>
    <w:multiLevelType w:val="hybridMultilevel"/>
    <w:tmpl w:val="6A9C6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FA5D4F"/>
    <w:multiLevelType w:val="hybridMultilevel"/>
    <w:tmpl w:val="DFE28D50"/>
    <w:lvl w:ilvl="0" w:tplc="AB2EAFC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41145D4"/>
    <w:multiLevelType w:val="multilevel"/>
    <w:tmpl w:val="2182E0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DF19C0"/>
    <w:multiLevelType w:val="multilevel"/>
    <w:tmpl w:val="0DDAD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28C5BAB"/>
    <w:multiLevelType w:val="hybridMultilevel"/>
    <w:tmpl w:val="F7AC2CDE"/>
    <w:lvl w:ilvl="0" w:tplc="C6EAB512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D1681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62B7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B12CE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7CDE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77490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B6639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9826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BECBB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D065A42"/>
    <w:multiLevelType w:val="hybridMultilevel"/>
    <w:tmpl w:val="12B2AB4E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1A62FED"/>
    <w:multiLevelType w:val="hybridMultilevel"/>
    <w:tmpl w:val="2EE09146"/>
    <w:lvl w:ilvl="0" w:tplc="2E9C9DD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4B0512B"/>
    <w:multiLevelType w:val="hybridMultilevel"/>
    <w:tmpl w:val="6CAA2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74C9B"/>
    <w:multiLevelType w:val="multilevel"/>
    <w:tmpl w:val="431C17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B1D5082"/>
    <w:multiLevelType w:val="hybridMultilevel"/>
    <w:tmpl w:val="A088F720"/>
    <w:lvl w:ilvl="0" w:tplc="B59A72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C6A365B"/>
    <w:multiLevelType w:val="hybridMultilevel"/>
    <w:tmpl w:val="7256E1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0EA79A0">
      <w:start w:val="1"/>
      <w:numFmt w:val="bullet"/>
      <w:lvlText w:val="-"/>
      <w:lvlJc w:val="left"/>
      <w:pPr>
        <w:tabs>
          <w:tab w:val="num" w:pos="2700"/>
        </w:tabs>
        <w:ind w:left="2700" w:hanging="720"/>
      </w:pPr>
      <w:rPr>
        <w:rFonts w:ascii="Times New Roman" w:eastAsia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67928718">
    <w:abstractNumId w:val="1"/>
  </w:num>
  <w:num w:numId="2" w16cid:durableId="484443743">
    <w:abstractNumId w:val="5"/>
  </w:num>
  <w:num w:numId="3" w16cid:durableId="265772538">
    <w:abstractNumId w:val="17"/>
  </w:num>
  <w:num w:numId="4" w16cid:durableId="1089232838">
    <w:abstractNumId w:val="29"/>
  </w:num>
  <w:num w:numId="5" w16cid:durableId="592207906">
    <w:abstractNumId w:val="22"/>
  </w:num>
  <w:num w:numId="6" w16cid:durableId="1091000823">
    <w:abstractNumId w:val="26"/>
  </w:num>
  <w:num w:numId="7" w16cid:durableId="1813785139">
    <w:abstractNumId w:val="30"/>
  </w:num>
  <w:num w:numId="8" w16cid:durableId="1508708628">
    <w:abstractNumId w:val="19"/>
  </w:num>
  <w:num w:numId="9" w16cid:durableId="422916716">
    <w:abstractNumId w:val="24"/>
  </w:num>
  <w:num w:numId="10" w16cid:durableId="1020278260">
    <w:abstractNumId w:val="35"/>
  </w:num>
  <w:num w:numId="11" w16cid:durableId="1384671518">
    <w:abstractNumId w:val="16"/>
  </w:num>
  <w:num w:numId="12" w16cid:durableId="782267586">
    <w:abstractNumId w:val="8"/>
  </w:num>
  <w:num w:numId="13" w16cid:durableId="1082407696">
    <w:abstractNumId w:val="34"/>
  </w:num>
  <w:num w:numId="14" w16cid:durableId="603460135">
    <w:abstractNumId w:val="14"/>
  </w:num>
  <w:num w:numId="15" w16cid:durableId="1918978604">
    <w:abstractNumId w:val="9"/>
  </w:num>
  <w:num w:numId="16" w16cid:durableId="629672989">
    <w:abstractNumId w:val="3"/>
  </w:num>
  <w:num w:numId="17" w16cid:durableId="1553273963">
    <w:abstractNumId w:val="21"/>
  </w:num>
  <w:num w:numId="18" w16cid:durableId="678848976">
    <w:abstractNumId w:val="7"/>
  </w:num>
  <w:num w:numId="19" w16cid:durableId="1742675536">
    <w:abstractNumId w:val="6"/>
  </w:num>
  <w:num w:numId="20" w16cid:durableId="835460551">
    <w:abstractNumId w:val="15"/>
  </w:num>
  <w:num w:numId="21" w16cid:durableId="855772094">
    <w:abstractNumId w:val="12"/>
  </w:num>
  <w:num w:numId="22" w16cid:durableId="1864049338">
    <w:abstractNumId w:val="11"/>
  </w:num>
  <w:num w:numId="23" w16cid:durableId="896012534">
    <w:abstractNumId w:val="4"/>
  </w:num>
  <w:num w:numId="24" w16cid:durableId="581765200">
    <w:abstractNumId w:val="18"/>
  </w:num>
  <w:num w:numId="25" w16cid:durableId="412893718">
    <w:abstractNumId w:val="28"/>
  </w:num>
  <w:num w:numId="26" w16cid:durableId="297761086">
    <w:abstractNumId w:val="0"/>
  </w:num>
  <w:num w:numId="27" w16cid:durableId="126047286">
    <w:abstractNumId w:val="2"/>
  </w:num>
  <w:num w:numId="28" w16cid:durableId="1186752155">
    <w:abstractNumId w:val="13"/>
  </w:num>
  <w:num w:numId="29" w16cid:durableId="1052115344">
    <w:abstractNumId w:val="33"/>
  </w:num>
  <w:num w:numId="30" w16cid:durableId="2092464614">
    <w:abstractNumId w:val="27"/>
  </w:num>
  <w:num w:numId="31" w16cid:durableId="1761950907">
    <w:abstractNumId w:val="25"/>
  </w:num>
  <w:num w:numId="32" w16cid:durableId="404575263">
    <w:abstractNumId w:val="31"/>
  </w:num>
  <w:num w:numId="33" w16cid:durableId="398022145">
    <w:abstractNumId w:val="32"/>
  </w:num>
  <w:num w:numId="34" w16cid:durableId="559025624">
    <w:abstractNumId w:val="10"/>
  </w:num>
  <w:num w:numId="35" w16cid:durableId="1135177852">
    <w:abstractNumId w:val="20"/>
  </w:num>
  <w:num w:numId="36" w16cid:durableId="111282347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6" w:nlCheck="1" w:checkStyle="0"/>
  <w:activeWritingStyle w:appName="MSWord" w:lang="de-DE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MzAzNjcxsTQzMbZU0lEKTi0uzszPAykwrAUA84tByiwAAAA="/>
  </w:docVars>
  <w:rsids>
    <w:rsidRoot w:val="00072C69"/>
    <w:rsid w:val="00000331"/>
    <w:rsid w:val="00005E5B"/>
    <w:rsid w:val="00006E45"/>
    <w:rsid w:val="00011837"/>
    <w:rsid w:val="0001328E"/>
    <w:rsid w:val="00016EB3"/>
    <w:rsid w:val="0004170E"/>
    <w:rsid w:val="00042D91"/>
    <w:rsid w:val="000465BB"/>
    <w:rsid w:val="0005047C"/>
    <w:rsid w:val="000525A5"/>
    <w:rsid w:val="00052737"/>
    <w:rsid w:val="000671B6"/>
    <w:rsid w:val="00072C69"/>
    <w:rsid w:val="00072CFA"/>
    <w:rsid w:val="00080226"/>
    <w:rsid w:val="00080A8D"/>
    <w:rsid w:val="00081E3C"/>
    <w:rsid w:val="00085046"/>
    <w:rsid w:val="0008695D"/>
    <w:rsid w:val="0009094D"/>
    <w:rsid w:val="00095A45"/>
    <w:rsid w:val="000A4313"/>
    <w:rsid w:val="000B1D52"/>
    <w:rsid w:val="000B3910"/>
    <w:rsid w:val="000B4B57"/>
    <w:rsid w:val="000C477B"/>
    <w:rsid w:val="000D42C6"/>
    <w:rsid w:val="000D75D4"/>
    <w:rsid w:val="000F0090"/>
    <w:rsid w:val="000F3B52"/>
    <w:rsid w:val="0010077D"/>
    <w:rsid w:val="0012794D"/>
    <w:rsid w:val="001307AB"/>
    <w:rsid w:val="00134C2A"/>
    <w:rsid w:val="00140F3D"/>
    <w:rsid w:val="001436B9"/>
    <w:rsid w:val="001501B1"/>
    <w:rsid w:val="001575AD"/>
    <w:rsid w:val="00157B42"/>
    <w:rsid w:val="00161290"/>
    <w:rsid w:val="00173D21"/>
    <w:rsid w:val="00183B53"/>
    <w:rsid w:val="00186253"/>
    <w:rsid w:val="00190769"/>
    <w:rsid w:val="001911CD"/>
    <w:rsid w:val="00191403"/>
    <w:rsid w:val="0019229B"/>
    <w:rsid w:val="001B5837"/>
    <w:rsid w:val="001D1EF9"/>
    <w:rsid w:val="001D3F76"/>
    <w:rsid w:val="001D5695"/>
    <w:rsid w:val="001E682C"/>
    <w:rsid w:val="00204DA5"/>
    <w:rsid w:val="002054FA"/>
    <w:rsid w:val="002068BA"/>
    <w:rsid w:val="0021021F"/>
    <w:rsid w:val="00211865"/>
    <w:rsid w:val="0022126F"/>
    <w:rsid w:val="00235DAA"/>
    <w:rsid w:val="00236737"/>
    <w:rsid w:val="00243C86"/>
    <w:rsid w:val="00245C52"/>
    <w:rsid w:val="00246243"/>
    <w:rsid w:val="002478E0"/>
    <w:rsid w:val="0025528C"/>
    <w:rsid w:val="002560C8"/>
    <w:rsid w:val="00256B35"/>
    <w:rsid w:val="00257DEA"/>
    <w:rsid w:val="002622D6"/>
    <w:rsid w:val="00270E6E"/>
    <w:rsid w:val="0027346E"/>
    <w:rsid w:val="00287515"/>
    <w:rsid w:val="002925F6"/>
    <w:rsid w:val="00294624"/>
    <w:rsid w:val="00294C65"/>
    <w:rsid w:val="002A74F8"/>
    <w:rsid w:val="002B61C3"/>
    <w:rsid w:val="002C3EF1"/>
    <w:rsid w:val="002C4DB0"/>
    <w:rsid w:val="002C74F7"/>
    <w:rsid w:val="002C7DEE"/>
    <w:rsid w:val="002D11CE"/>
    <w:rsid w:val="002D60B0"/>
    <w:rsid w:val="002D6D3D"/>
    <w:rsid w:val="002D7024"/>
    <w:rsid w:val="002E617A"/>
    <w:rsid w:val="002F10AB"/>
    <w:rsid w:val="00302DA2"/>
    <w:rsid w:val="0031038A"/>
    <w:rsid w:val="003251EB"/>
    <w:rsid w:val="00327085"/>
    <w:rsid w:val="0032780A"/>
    <w:rsid w:val="003304A5"/>
    <w:rsid w:val="00331197"/>
    <w:rsid w:val="003671B9"/>
    <w:rsid w:val="00374212"/>
    <w:rsid w:val="0037496F"/>
    <w:rsid w:val="00394C40"/>
    <w:rsid w:val="003959E0"/>
    <w:rsid w:val="003A22FA"/>
    <w:rsid w:val="003A2BBB"/>
    <w:rsid w:val="003B4C17"/>
    <w:rsid w:val="003B6868"/>
    <w:rsid w:val="003C399A"/>
    <w:rsid w:val="003D27B8"/>
    <w:rsid w:val="003D2A0C"/>
    <w:rsid w:val="003E4489"/>
    <w:rsid w:val="003E44B5"/>
    <w:rsid w:val="003F444A"/>
    <w:rsid w:val="003F586B"/>
    <w:rsid w:val="00405502"/>
    <w:rsid w:val="00417E7A"/>
    <w:rsid w:val="00421625"/>
    <w:rsid w:val="00422643"/>
    <w:rsid w:val="004302CD"/>
    <w:rsid w:val="00444DCC"/>
    <w:rsid w:val="00446510"/>
    <w:rsid w:val="0045145C"/>
    <w:rsid w:val="00455B07"/>
    <w:rsid w:val="00457C49"/>
    <w:rsid w:val="0046088B"/>
    <w:rsid w:val="00466852"/>
    <w:rsid w:val="00467B16"/>
    <w:rsid w:val="00472756"/>
    <w:rsid w:val="004835B2"/>
    <w:rsid w:val="00484382"/>
    <w:rsid w:val="004875BF"/>
    <w:rsid w:val="00490846"/>
    <w:rsid w:val="00492E69"/>
    <w:rsid w:val="004B7950"/>
    <w:rsid w:val="004C2210"/>
    <w:rsid w:val="004C3060"/>
    <w:rsid w:val="004D218A"/>
    <w:rsid w:val="004D5074"/>
    <w:rsid w:val="004D68AE"/>
    <w:rsid w:val="004E57B5"/>
    <w:rsid w:val="004F42A9"/>
    <w:rsid w:val="00502031"/>
    <w:rsid w:val="00503997"/>
    <w:rsid w:val="00504239"/>
    <w:rsid w:val="00510588"/>
    <w:rsid w:val="00510CB9"/>
    <w:rsid w:val="00515E0D"/>
    <w:rsid w:val="00516D65"/>
    <w:rsid w:val="00524299"/>
    <w:rsid w:val="00537CC7"/>
    <w:rsid w:val="005476BF"/>
    <w:rsid w:val="00562494"/>
    <w:rsid w:val="00573FF5"/>
    <w:rsid w:val="0057551F"/>
    <w:rsid w:val="00576707"/>
    <w:rsid w:val="00580F4C"/>
    <w:rsid w:val="00583FBB"/>
    <w:rsid w:val="00586D40"/>
    <w:rsid w:val="00591D08"/>
    <w:rsid w:val="005D0EA6"/>
    <w:rsid w:val="005D1B6F"/>
    <w:rsid w:val="005D2F24"/>
    <w:rsid w:val="005D3EE3"/>
    <w:rsid w:val="005D5BC0"/>
    <w:rsid w:val="005E1336"/>
    <w:rsid w:val="005E47F1"/>
    <w:rsid w:val="005F26BA"/>
    <w:rsid w:val="0060632A"/>
    <w:rsid w:val="00612691"/>
    <w:rsid w:val="00620FA1"/>
    <w:rsid w:val="00621CE3"/>
    <w:rsid w:val="00622B48"/>
    <w:rsid w:val="00622FD8"/>
    <w:rsid w:val="006239E9"/>
    <w:rsid w:val="00640732"/>
    <w:rsid w:val="006441D4"/>
    <w:rsid w:val="006577ED"/>
    <w:rsid w:val="00661148"/>
    <w:rsid w:val="00667CB3"/>
    <w:rsid w:val="00683BFE"/>
    <w:rsid w:val="00691704"/>
    <w:rsid w:val="00691C2A"/>
    <w:rsid w:val="006971D7"/>
    <w:rsid w:val="0069786D"/>
    <w:rsid w:val="00697D7F"/>
    <w:rsid w:val="006A71C8"/>
    <w:rsid w:val="006B26A3"/>
    <w:rsid w:val="006B7CDB"/>
    <w:rsid w:val="006C43DB"/>
    <w:rsid w:val="006C51EB"/>
    <w:rsid w:val="006D1229"/>
    <w:rsid w:val="006D15F9"/>
    <w:rsid w:val="006D32D1"/>
    <w:rsid w:val="006E105F"/>
    <w:rsid w:val="006F0918"/>
    <w:rsid w:val="006F1F6C"/>
    <w:rsid w:val="00724747"/>
    <w:rsid w:val="00731DBC"/>
    <w:rsid w:val="00734461"/>
    <w:rsid w:val="007355A8"/>
    <w:rsid w:val="0073682C"/>
    <w:rsid w:val="00765608"/>
    <w:rsid w:val="0077135A"/>
    <w:rsid w:val="00782B92"/>
    <w:rsid w:val="00786887"/>
    <w:rsid w:val="00787629"/>
    <w:rsid w:val="007947D9"/>
    <w:rsid w:val="00794FF8"/>
    <w:rsid w:val="00795DC5"/>
    <w:rsid w:val="007A0907"/>
    <w:rsid w:val="007A4321"/>
    <w:rsid w:val="007A7036"/>
    <w:rsid w:val="007C1B2C"/>
    <w:rsid w:val="007C3773"/>
    <w:rsid w:val="007C6040"/>
    <w:rsid w:val="007E2EAE"/>
    <w:rsid w:val="007E39E6"/>
    <w:rsid w:val="007E4D3E"/>
    <w:rsid w:val="007F6934"/>
    <w:rsid w:val="00803907"/>
    <w:rsid w:val="00807E40"/>
    <w:rsid w:val="00816E8D"/>
    <w:rsid w:val="00835A3D"/>
    <w:rsid w:val="0084043E"/>
    <w:rsid w:val="0084257C"/>
    <w:rsid w:val="00843FAF"/>
    <w:rsid w:val="00844B5C"/>
    <w:rsid w:val="008473E4"/>
    <w:rsid w:val="008511B0"/>
    <w:rsid w:val="0085130B"/>
    <w:rsid w:val="00851FEC"/>
    <w:rsid w:val="00866599"/>
    <w:rsid w:val="008A091B"/>
    <w:rsid w:val="008A292E"/>
    <w:rsid w:val="008B455B"/>
    <w:rsid w:val="008D1EA7"/>
    <w:rsid w:val="008D2A76"/>
    <w:rsid w:val="008D3321"/>
    <w:rsid w:val="008E0F06"/>
    <w:rsid w:val="0090263B"/>
    <w:rsid w:val="009029EA"/>
    <w:rsid w:val="0091224B"/>
    <w:rsid w:val="00915D05"/>
    <w:rsid w:val="00921777"/>
    <w:rsid w:val="00930618"/>
    <w:rsid w:val="0094298B"/>
    <w:rsid w:val="00942B9F"/>
    <w:rsid w:val="00947D61"/>
    <w:rsid w:val="0095048D"/>
    <w:rsid w:val="00952E67"/>
    <w:rsid w:val="00957CD8"/>
    <w:rsid w:val="009605C7"/>
    <w:rsid w:val="00972655"/>
    <w:rsid w:val="009823FA"/>
    <w:rsid w:val="0098718C"/>
    <w:rsid w:val="009A30EF"/>
    <w:rsid w:val="009B0E25"/>
    <w:rsid w:val="009E0905"/>
    <w:rsid w:val="009E19C9"/>
    <w:rsid w:val="009E678C"/>
    <w:rsid w:val="009E7997"/>
    <w:rsid w:val="00A14E27"/>
    <w:rsid w:val="00A2748D"/>
    <w:rsid w:val="00A30E58"/>
    <w:rsid w:val="00A31F4E"/>
    <w:rsid w:val="00A340A3"/>
    <w:rsid w:val="00A3510D"/>
    <w:rsid w:val="00A4635C"/>
    <w:rsid w:val="00A67AE9"/>
    <w:rsid w:val="00A74326"/>
    <w:rsid w:val="00A81146"/>
    <w:rsid w:val="00A92249"/>
    <w:rsid w:val="00A949EB"/>
    <w:rsid w:val="00A966D2"/>
    <w:rsid w:val="00AA395F"/>
    <w:rsid w:val="00AA50D8"/>
    <w:rsid w:val="00AC0B09"/>
    <w:rsid w:val="00AC4589"/>
    <w:rsid w:val="00AC76FB"/>
    <w:rsid w:val="00AE327A"/>
    <w:rsid w:val="00AE65F6"/>
    <w:rsid w:val="00AF2688"/>
    <w:rsid w:val="00B12AB1"/>
    <w:rsid w:val="00B14C8D"/>
    <w:rsid w:val="00B15A90"/>
    <w:rsid w:val="00B21BFB"/>
    <w:rsid w:val="00B240CA"/>
    <w:rsid w:val="00B247AD"/>
    <w:rsid w:val="00B24BBC"/>
    <w:rsid w:val="00B32E76"/>
    <w:rsid w:val="00B35F6E"/>
    <w:rsid w:val="00B41BBA"/>
    <w:rsid w:val="00B42053"/>
    <w:rsid w:val="00B4709D"/>
    <w:rsid w:val="00B5031C"/>
    <w:rsid w:val="00B5568B"/>
    <w:rsid w:val="00B659BC"/>
    <w:rsid w:val="00B71B96"/>
    <w:rsid w:val="00B73568"/>
    <w:rsid w:val="00B80613"/>
    <w:rsid w:val="00B917C9"/>
    <w:rsid w:val="00B93567"/>
    <w:rsid w:val="00BA0A3D"/>
    <w:rsid w:val="00BA7815"/>
    <w:rsid w:val="00BB213C"/>
    <w:rsid w:val="00BB2236"/>
    <w:rsid w:val="00BC16D5"/>
    <w:rsid w:val="00BD1E29"/>
    <w:rsid w:val="00BD42D1"/>
    <w:rsid w:val="00BD68B1"/>
    <w:rsid w:val="00BE0482"/>
    <w:rsid w:val="00BE1354"/>
    <w:rsid w:val="00BE16F7"/>
    <w:rsid w:val="00BE1C6F"/>
    <w:rsid w:val="00BE6832"/>
    <w:rsid w:val="00BF20BE"/>
    <w:rsid w:val="00BF45A7"/>
    <w:rsid w:val="00C036E4"/>
    <w:rsid w:val="00C039DE"/>
    <w:rsid w:val="00C0421B"/>
    <w:rsid w:val="00C04CA9"/>
    <w:rsid w:val="00C06DB0"/>
    <w:rsid w:val="00C13F8C"/>
    <w:rsid w:val="00C15337"/>
    <w:rsid w:val="00C17E56"/>
    <w:rsid w:val="00C21965"/>
    <w:rsid w:val="00C229D0"/>
    <w:rsid w:val="00C33CD2"/>
    <w:rsid w:val="00C379FC"/>
    <w:rsid w:val="00C41676"/>
    <w:rsid w:val="00C47ADE"/>
    <w:rsid w:val="00C51D1B"/>
    <w:rsid w:val="00C76364"/>
    <w:rsid w:val="00C8550F"/>
    <w:rsid w:val="00CA0E47"/>
    <w:rsid w:val="00CA1F0A"/>
    <w:rsid w:val="00CC79B1"/>
    <w:rsid w:val="00CD090A"/>
    <w:rsid w:val="00CD3B6B"/>
    <w:rsid w:val="00CD56CD"/>
    <w:rsid w:val="00CE7AD6"/>
    <w:rsid w:val="00CF01B0"/>
    <w:rsid w:val="00CF0AFB"/>
    <w:rsid w:val="00CF4DBC"/>
    <w:rsid w:val="00CF7323"/>
    <w:rsid w:val="00D01B67"/>
    <w:rsid w:val="00D06A1C"/>
    <w:rsid w:val="00D07107"/>
    <w:rsid w:val="00D20D4E"/>
    <w:rsid w:val="00D23C90"/>
    <w:rsid w:val="00D27D39"/>
    <w:rsid w:val="00D349A1"/>
    <w:rsid w:val="00D36BFB"/>
    <w:rsid w:val="00D44F3D"/>
    <w:rsid w:val="00D5758F"/>
    <w:rsid w:val="00D57937"/>
    <w:rsid w:val="00D63BF7"/>
    <w:rsid w:val="00D67F91"/>
    <w:rsid w:val="00D70AFD"/>
    <w:rsid w:val="00D70DF2"/>
    <w:rsid w:val="00D8339E"/>
    <w:rsid w:val="00D86517"/>
    <w:rsid w:val="00D87B5A"/>
    <w:rsid w:val="00D926D9"/>
    <w:rsid w:val="00D942E2"/>
    <w:rsid w:val="00D94AA1"/>
    <w:rsid w:val="00DA5E98"/>
    <w:rsid w:val="00DA66F1"/>
    <w:rsid w:val="00DC6887"/>
    <w:rsid w:val="00DD086B"/>
    <w:rsid w:val="00DD0A2F"/>
    <w:rsid w:val="00E0403A"/>
    <w:rsid w:val="00E15435"/>
    <w:rsid w:val="00E172C1"/>
    <w:rsid w:val="00E20C56"/>
    <w:rsid w:val="00E24541"/>
    <w:rsid w:val="00E26011"/>
    <w:rsid w:val="00E37B32"/>
    <w:rsid w:val="00E546CE"/>
    <w:rsid w:val="00E5495B"/>
    <w:rsid w:val="00E577BB"/>
    <w:rsid w:val="00E6171A"/>
    <w:rsid w:val="00E70D10"/>
    <w:rsid w:val="00E75C06"/>
    <w:rsid w:val="00E80E0C"/>
    <w:rsid w:val="00E82393"/>
    <w:rsid w:val="00E847D7"/>
    <w:rsid w:val="00E90EC4"/>
    <w:rsid w:val="00E96573"/>
    <w:rsid w:val="00EA2983"/>
    <w:rsid w:val="00EA3C15"/>
    <w:rsid w:val="00EB61C8"/>
    <w:rsid w:val="00ED28E2"/>
    <w:rsid w:val="00ED6BF9"/>
    <w:rsid w:val="00ED6C80"/>
    <w:rsid w:val="00EE1AA0"/>
    <w:rsid w:val="00EE6A99"/>
    <w:rsid w:val="00EF7539"/>
    <w:rsid w:val="00F054C5"/>
    <w:rsid w:val="00F16D4E"/>
    <w:rsid w:val="00F25195"/>
    <w:rsid w:val="00F2557C"/>
    <w:rsid w:val="00F3556D"/>
    <w:rsid w:val="00F3781E"/>
    <w:rsid w:val="00F42389"/>
    <w:rsid w:val="00F501D0"/>
    <w:rsid w:val="00F569AD"/>
    <w:rsid w:val="00F65C35"/>
    <w:rsid w:val="00F66699"/>
    <w:rsid w:val="00F67DB8"/>
    <w:rsid w:val="00F7701D"/>
    <w:rsid w:val="00F87B6F"/>
    <w:rsid w:val="00FA0894"/>
    <w:rsid w:val="00FA505B"/>
    <w:rsid w:val="00FB0A8D"/>
    <w:rsid w:val="00FB1151"/>
    <w:rsid w:val="00FC7DEF"/>
    <w:rsid w:val="00FE2DFA"/>
    <w:rsid w:val="00FE4D1D"/>
    <w:rsid w:val="00FF334A"/>
    <w:rsid w:val="00FF34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AC607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6699"/>
  </w:style>
  <w:style w:type="paragraph" w:styleId="Heading1">
    <w:name w:val="heading 1"/>
    <w:basedOn w:val="Normal"/>
    <w:next w:val="Normal"/>
    <w:qFormat/>
    <w:rsid w:val="00134C2A"/>
    <w:pPr>
      <w:keepNext/>
      <w:outlineLvl w:val="0"/>
    </w:pPr>
    <w:rPr>
      <w:rFonts w:ascii="Arial" w:hAnsi="Arial"/>
      <w:sz w:val="22"/>
      <w:u w:val="single"/>
    </w:rPr>
  </w:style>
  <w:style w:type="paragraph" w:styleId="Heading2">
    <w:name w:val="heading 2"/>
    <w:basedOn w:val="Normal"/>
    <w:next w:val="Normal"/>
    <w:qFormat/>
    <w:rsid w:val="00134C2A"/>
    <w:pPr>
      <w:keepNext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134C2A"/>
    <w:pPr>
      <w:keepNext/>
      <w:widowControl w:val="0"/>
      <w:outlineLvl w:val="2"/>
    </w:pPr>
    <w:rPr>
      <w:rFonts w:ascii="Arial" w:hAnsi="Arial"/>
      <w:color w:val="000000"/>
      <w:sz w:val="22"/>
      <w:u w:val="single"/>
    </w:rPr>
  </w:style>
  <w:style w:type="paragraph" w:styleId="Heading4">
    <w:name w:val="heading 4"/>
    <w:basedOn w:val="Normal"/>
    <w:next w:val="Normal"/>
    <w:qFormat/>
    <w:rsid w:val="00134C2A"/>
    <w:pPr>
      <w:keepNext/>
      <w:jc w:val="center"/>
      <w:outlineLvl w:val="3"/>
    </w:pPr>
    <w:rPr>
      <w:rFonts w:ascii="Times" w:hAnsi="Times"/>
      <w:b/>
    </w:rPr>
  </w:style>
  <w:style w:type="paragraph" w:styleId="Heading5">
    <w:name w:val="heading 5"/>
    <w:basedOn w:val="Normal"/>
    <w:next w:val="Normal"/>
    <w:qFormat/>
    <w:rsid w:val="00134C2A"/>
    <w:pPr>
      <w:keepNext/>
      <w:ind w:left="1440" w:hanging="1440"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rsid w:val="00134C2A"/>
    <w:pPr>
      <w:keepNext/>
      <w:widowControl w:val="0"/>
      <w:tabs>
        <w:tab w:val="center" w:pos="4240"/>
      </w:tabs>
      <w:jc w:val="center"/>
      <w:outlineLvl w:val="5"/>
    </w:pPr>
    <w:rPr>
      <w:b/>
      <w:snapToGrid w:val="0"/>
    </w:rPr>
  </w:style>
  <w:style w:type="paragraph" w:styleId="Heading7">
    <w:name w:val="heading 7"/>
    <w:basedOn w:val="Normal"/>
    <w:next w:val="Normal"/>
    <w:qFormat/>
    <w:rsid w:val="00134C2A"/>
    <w:pPr>
      <w:keepNext/>
      <w:jc w:val="center"/>
      <w:outlineLvl w:val="6"/>
    </w:pPr>
    <w:rPr>
      <w:b/>
      <w:snapToGrid w:val="0"/>
      <w:sz w:val="22"/>
    </w:rPr>
  </w:style>
  <w:style w:type="paragraph" w:styleId="Heading8">
    <w:name w:val="heading 8"/>
    <w:basedOn w:val="Normal"/>
    <w:next w:val="Normal"/>
    <w:qFormat/>
    <w:rsid w:val="00134C2A"/>
    <w:pPr>
      <w:keepNext/>
      <w:outlineLvl w:val="7"/>
    </w:pPr>
    <w:rPr>
      <w:rFonts w:ascii="Arial" w:hAnsi="Arial"/>
      <w:sz w:val="32"/>
    </w:rPr>
  </w:style>
  <w:style w:type="paragraph" w:styleId="Heading9">
    <w:name w:val="heading 9"/>
    <w:basedOn w:val="Normal"/>
    <w:next w:val="Normal"/>
    <w:qFormat/>
    <w:rsid w:val="00134C2A"/>
    <w:pPr>
      <w:keepNext/>
      <w:widowControl w:val="0"/>
      <w:tabs>
        <w:tab w:val="left" w:pos="583"/>
        <w:tab w:val="left" w:pos="1802"/>
      </w:tabs>
      <w:autoSpaceDE w:val="0"/>
      <w:autoSpaceDN w:val="0"/>
      <w:adjustRightInd w:val="0"/>
      <w:ind w:left="360"/>
      <w:jc w:val="center"/>
      <w:outlineLvl w:val="8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next w:val="Normal"/>
    <w:rsid w:val="00134C2A"/>
    <w:pPr>
      <w:keepNext/>
      <w:spacing w:before="480" w:after="400" w:line="280" w:lineRule="exact"/>
      <w:jc w:val="center"/>
    </w:pPr>
    <w:rPr>
      <w:rFonts w:ascii="Times" w:hAnsi="Times"/>
      <w:b/>
      <w:color w:val="0000FF"/>
    </w:rPr>
  </w:style>
  <w:style w:type="paragraph" w:styleId="ListNumber">
    <w:name w:val="List Number"/>
    <w:basedOn w:val="Normal"/>
    <w:next w:val="ListBullet5"/>
    <w:rsid w:val="00134C2A"/>
    <w:pPr>
      <w:tabs>
        <w:tab w:val="left" w:pos="504"/>
      </w:tabs>
      <w:spacing w:line="240" w:lineRule="atLeast"/>
      <w:ind w:left="504" w:hanging="504"/>
    </w:pPr>
    <w:rPr>
      <w:rFonts w:ascii="Times" w:hAnsi="Times"/>
      <w:sz w:val="22"/>
    </w:rPr>
  </w:style>
  <w:style w:type="paragraph" w:styleId="ListBullet5">
    <w:name w:val="List Bullet 5"/>
    <w:basedOn w:val="Normal"/>
    <w:autoRedefine/>
    <w:rsid w:val="00134C2A"/>
    <w:pPr>
      <w:numPr>
        <w:numId w:val="1"/>
      </w:numPr>
    </w:pPr>
  </w:style>
  <w:style w:type="paragraph" w:styleId="FootnoteText">
    <w:name w:val="footnote text"/>
    <w:basedOn w:val="Normal"/>
    <w:semiHidden/>
    <w:rsid w:val="00134C2A"/>
    <w:rPr>
      <w:rFonts w:ascii="Times" w:hAnsi="Times"/>
    </w:rPr>
  </w:style>
  <w:style w:type="character" w:styleId="FootnoteReference">
    <w:name w:val="footnote reference"/>
    <w:basedOn w:val="DefaultParagraphFont"/>
    <w:semiHidden/>
    <w:rsid w:val="00134C2A"/>
    <w:rPr>
      <w:vertAlign w:val="superscript"/>
    </w:rPr>
  </w:style>
  <w:style w:type="paragraph" w:styleId="Header">
    <w:name w:val="header"/>
    <w:basedOn w:val="Normal"/>
    <w:rsid w:val="00134C2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34C2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34C2A"/>
  </w:style>
  <w:style w:type="paragraph" w:styleId="BodyText">
    <w:name w:val="Body Text"/>
    <w:basedOn w:val="Normal"/>
    <w:rsid w:val="00134C2A"/>
    <w:pPr>
      <w:widowControl w:val="0"/>
    </w:pPr>
    <w:rPr>
      <w:rFonts w:ascii="Arial" w:hAnsi="Arial"/>
      <w:color w:val="000000"/>
      <w:sz w:val="22"/>
    </w:rPr>
  </w:style>
  <w:style w:type="paragraph" w:styleId="BodyTextIndent">
    <w:name w:val="Body Text Indent"/>
    <w:basedOn w:val="Normal"/>
    <w:rsid w:val="00134C2A"/>
    <w:pPr>
      <w:widowControl w:val="0"/>
    </w:pPr>
    <w:rPr>
      <w:rFonts w:ascii="Arial" w:hAnsi="Arial"/>
      <w:color w:val="000000"/>
    </w:rPr>
  </w:style>
  <w:style w:type="paragraph" w:styleId="PlainText">
    <w:name w:val="Plain Text"/>
    <w:basedOn w:val="Normal"/>
    <w:rsid w:val="00134C2A"/>
    <w:rPr>
      <w:rFonts w:ascii="Courier New" w:hAnsi="Courier New"/>
    </w:rPr>
  </w:style>
  <w:style w:type="paragraph" w:styleId="BodyText2">
    <w:name w:val="Body Text 2"/>
    <w:basedOn w:val="Normal"/>
    <w:rsid w:val="00134C2A"/>
    <w:rPr>
      <w:rFonts w:ascii="Arial" w:hAnsi="Arial"/>
      <w:sz w:val="22"/>
    </w:rPr>
  </w:style>
  <w:style w:type="paragraph" w:styleId="BodyTextIndent2">
    <w:name w:val="Body Text Indent 2"/>
    <w:basedOn w:val="Normal"/>
    <w:rsid w:val="00134C2A"/>
    <w:pPr>
      <w:ind w:left="720"/>
    </w:pPr>
    <w:rPr>
      <w:rFonts w:ascii="Arial" w:hAnsi="Arial"/>
      <w:sz w:val="22"/>
    </w:rPr>
  </w:style>
  <w:style w:type="paragraph" w:styleId="BodyText3">
    <w:name w:val="Body Text 3"/>
    <w:basedOn w:val="Normal"/>
    <w:rsid w:val="00134C2A"/>
    <w:pPr>
      <w:tabs>
        <w:tab w:val="left" w:pos="0"/>
      </w:tabs>
      <w:suppressAutoHyphens/>
      <w:spacing w:line="360" w:lineRule="auto"/>
      <w:jc w:val="both"/>
    </w:pPr>
    <w:rPr>
      <w:spacing w:val="-3"/>
      <w:sz w:val="22"/>
    </w:rPr>
  </w:style>
  <w:style w:type="paragraph" w:styleId="BodyTextIndent3">
    <w:name w:val="Body Text Indent 3"/>
    <w:basedOn w:val="Normal"/>
    <w:rsid w:val="00134C2A"/>
    <w:pPr>
      <w:ind w:left="1800" w:hanging="360"/>
    </w:pPr>
  </w:style>
  <w:style w:type="paragraph" w:customStyle="1" w:styleId="TxBrc2">
    <w:name w:val="TxBr_c2"/>
    <w:basedOn w:val="Normal"/>
    <w:rsid w:val="00134C2A"/>
    <w:pPr>
      <w:widowControl w:val="0"/>
      <w:spacing w:line="240" w:lineRule="atLeast"/>
      <w:jc w:val="center"/>
    </w:pPr>
    <w:rPr>
      <w:snapToGrid w:val="0"/>
    </w:rPr>
  </w:style>
  <w:style w:type="paragraph" w:customStyle="1" w:styleId="TxBrc3">
    <w:name w:val="TxBr_c3"/>
    <w:basedOn w:val="Normal"/>
    <w:rsid w:val="00134C2A"/>
    <w:pPr>
      <w:widowControl w:val="0"/>
      <w:spacing w:line="240" w:lineRule="atLeast"/>
      <w:jc w:val="center"/>
    </w:pPr>
    <w:rPr>
      <w:snapToGrid w:val="0"/>
    </w:rPr>
  </w:style>
  <w:style w:type="paragraph" w:customStyle="1" w:styleId="TxBrp4">
    <w:name w:val="TxBr_p4"/>
    <w:basedOn w:val="Normal"/>
    <w:rsid w:val="00134C2A"/>
    <w:pPr>
      <w:widowControl w:val="0"/>
      <w:tabs>
        <w:tab w:val="left" w:pos="204"/>
      </w:tabs>
      <w:spacing w:line="226" w:lineRule="atLeast"/>
    </w:pPr>
    <w:rPr>
      <w:snapToGrid w:val="0"/>
    </w:rPr>
  </w:style>
  <w:style w:type="paragraph" w:customStyle="1" w:styleId="TxBrp5">
    <w:name w:val="TxBr_p5"/>
    <w:basedOn w:val="Normal"/>
    <w:rsid w:val="00134C2A"/>
    <w:pPr>
      <w:widowControl w:val="0"/>
      <w:tabs>
        <w:tab w:val="left" w:pos="538"/>
      </w:tabs>
      <w:spacing w:line="226" w:lineRule="atLeast"/>
      <w:ind w:left="1286" w:hanging="538"/>
    </w:pPr>
    <w:rPr>
      <w:snapToGrid w:val="0"/>
    </w:rPr>
  </w:style>
  <w:style w:type="paragraph" w:customStyle="1" w:styleId="TxBrp6">
    <w:name w:val="TxBr_p6"/>
    <w:basedOn w:val="Normal"/>
    <w:rsid w:val="00134C2A"/>
    <w:pPr>
      <w:widowControl w:val="0"/>
      <w:tabs>
        <w:tab w:val="left" w:pos="895"/>
      </w:tabs>
      <w:spacing w:line="240" w:lineRule="atLeast"/>
      <w:ind w:left="896" w:hanging="357"/>
    </w:pPr>
    <w:rPr>
      <w:snapToGrid w:val="0"/>
    </w:rPr>
  </w:style>
  <w:style w:type="paragraph" w:customStyle="1" w:styleId="TxBrp7">
    <w:name w:val="TxBr_p7"/>
    <w:basedOn w:val="Normal"/>
    <w:rsid w:val="00134C2A"/>
    <w:pPr>
      <w:widowControl w:val="0"/>
      <w:tabs>
        <w:tab w:val="left" w:pos="538"/>
      </w:tabs>
      <w:spacing w:line="226" w:lineRule="atLeast"/>
      <w:ind w:left="1286"/>
    </w:pPr>
    <w:rPr>
      <w:snapToGrid w:val="0"/>
    </w:rPr>
  </w:style>
  <w:style w:type="paragraph" w:customStyle="1" w:styleId="TxBrp11">
    <w:name w:val="TxBr_p11"/>
    <w:basedOn w:val="Normal"/>
    <w:rsid w:val="00134C2A"/>
    <w:pPr>
      <w:widowControl w:val="0"/>
      <w:tabs>
        <w:tab w:val="left" w:pos="572"/>
      </w:tabs>
      <w:spacing w:line="232" w:lineRule="atLeast"/>
      <w:ind w:left="1252" w:hanging="572"/>
    </w:pPr>
    <w:rPr>
      <w:snapToGrid w:val="0"/>
    </w:rPr>
  </w:style>
  <w:style w:type="paragraph" w:styleId="Title">
    <w:name w:val="Title"/>
    <w:basedOn w:val="Normal"/>
    <w:qFormat/>
    <w:rsid w:val="00134C2A"/>
    <w:pPr>
      <w:jc w:val="center"/>
    </w:pPr>
    <w:rPr>
      <w:b/>
    </w:rPr>
  </w:style>
  <w:style w:type="paragraph" w:customStyle="1" w:styleId="a">
    <w:name w:val="_"/>
    <w:basedOn w:val="Normal"/>
    <w:rsid w:val="00134C2A"/>
    <w:pPr>
      <w:widowControl w:val="0"/>
      <w:ind w:left="720" w:hanging="720"/>
    </w:pPr>
    <w:rPr>
      <w:rFonts w:ascii="Courier Glas" w:hAnsi="Courier Glas"/>
      <w:snapToGrid w:val="0"/>
    </w:rPr>
  </w:style>
  <w:style w:type="character" w:styleId="Hyperlink">
    <w:name w:val="Hyperlink"/>
    <w:basedOn w:val="DefaultParagraphFont"/>
    <w:uiPriority w:val="99"/>
    <w:rsid w:val="00134C2A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134C2A"/>
    <w:pPr>
      <w:widowControl w:val="0"/>
      <w:tabs>
        <w:tab w:val="left" w:pos="368"/>
      </w:tabs>
      <w:autoSpaceDE w:val="0"/>
      <w:autoSpaceDN w:val="0"/>
      <w:adjustRightInd w:val="0"/>
      <w:spacing w:line="277" w:lineRule="exact"/>
    </w:pPr>
    <w:rPr>
      <w:b/>
      <w:bCs/>
      <w:sz w:val="22"/>
    </w:rPr>
  </w:style>
  <w:style w:type="paragraph" w:customStyle="1" w:styleId="HTMLBody">
    <w:name w:val="HTML Body"/>
    <w:rsid w:val="00134C2A"/>
    <w:pPr>
      <w:autoSpaceDE w:val="0"/>
      <w:autoSpaceDN w:val="0"/>
      <w:adjustRightInd w:val="0"/>
    </w:pPr>
    <w:rPr>
      <w:rFonts w:ascii="Courier New" w:hAnsi="Courier New"/>
    </w:rPr>
  </w:style>
  <w:style w:type="paragraph" w:customStyle="1" w:styleId="HTMLHeading3">
    <w:name w:val="HTML Heading 3"/>
    <w:rsid w:val="00134C2A"/>
    <w:pPr>
      <w:autoSpaceDE w:val="0"/>
      <w:autoSpaceDN w:val="0"/>
      <w:adjustRightInd w:val="0"/>
    </w:pPr>
    <w:rPr>
      <w:rFonts w:ascii="Courier New" w:hAnsi="Courier New"/>
      <w:b/>
      <w:bCs/>
      <w:sz w:val="28"/>
      <w:szCs w:val="28"/>
    </w:rPr>
  </w:style>
  <w:style w:type="character" w:styleId="FollowedHyperlink">
    <w:name w:val="FollowedHyperlink"/>
    <w:basedOn w:val="DefaultParagraphFont"/>
    <w:rsid w:val="00134C2A"/>
    <w:rPr>
      <w:color w:val="800080"/>
      <w:u w:val="single"/>
    </w:rPr>
  </w:style>
  <w:style w:type="paragraph" w:customStyle="1" w:styleId="Style1">
    <w:name w:val="Style 1"/>
    <w:basedOn w:val="Normal"/>
    <w:rsid w:val="00134C2A"/>
    <w:pPr>
      <w:widowControl w:val="0"/>
    </w:pPr>
    <w:rPr>
      <w:noProof/>
      <w:color w:val="000000"/>
    </w:rPr>
  </w:style>
  <w:style w:type="paragraph" w:customStyle="1" w:styleId="Style2">
    <w:name w:val="Style 2"/>
    <w:basedOn w:val="Normal"/>
    <w:rsid w:val="00134C2A"/>
    <w:pPr>
      <w:widowControl w:val="0"/>
      <w:spacing w:before="108"/>
      <w:ind w:left="1872" w:right="2160" w:hanging="360"/>
    </w:pPr>
    <w:rPr>
      <w:noProof/>
      <w:color w:val="000000"/>
    </w:rPr>
  </w:style>
  <w:style w:type="paragraph" w:customStyle="1" w:styleId="Style4">
    <w:name w:val="Style 4"/>
    <w:basedOn w:val="Normal"/>
    <w:rsid w:val="00134C2A"/>
    <w:pPr>
      <w:widowControl w:val="0"/>
      <w:ind w:left="2520" w:right="1800" w:hanging="288"/>
      <w:jc w:val="both"/>
    </w:pPr>
    <w:rPr>
      <w:noProof/>
      <w:color w:val="000000"/>
    </w:rPr>
  </w:style>
  <w:style w:type="paragraph" w:customStyle="1" w:styleId="Style5">
    <w:name w:val="Style 5"/>
    <w:basedOn w:val="Normal"/>
    <w:rsid w:val="00134C2A"/>
    <w:pPr>
      <w:widowControl w:val="0"/>
      <w:spacing w:after="2412"/>
      <w:ind w:left="2520" w:right="1728" w:hanging="360"/>
      <w:jc w:val="both"/>
    </w:pPr>
    <w:rPr>
      <w:noProof/>
      <w:color w:val="000000"/>
    </w:rPr>
  </w:style>
  <w:style w:type="paragraph" w:customStyle="1" w:styleId="Style6">
    <w:name w:val="Style 6"/>
    <w:basedOn w:val="Normal"/>
    <w:rsid w:val="00134C2A"/>
    <w:pPr>
      <w:widowControl w:val="0"/>
      <w:spacing w:line="480" w:lineRule="auto"/>
    </w:pPr>
    <w:rPr>
      <w:noProof/>
      <w:color w:val="000000"/>
    </w:rPr>
  </w:style>
  <w:style w:type="paragraph" w:customStyle="1" w:styleId="Style7">
    <w:name w:val="Style 7"/>
    <w:basedOn w:val="Normal"/>
    <w:rsid w:val="00134C2A"/>
    <w:pPr>
      <w:widowControl w:val="0"/>
      <w:ind w:left="1728"/>
    </w:pPr>
    <w:rPr>
      <w:noProof/>
      <w:color w:val="000000"/>
    </w:rPr>
  </w:style>
  <w:style w:type="paragraph" w:customStyle="1" w:styleId="Style3">
    <w:name w:val="Style 3"/>
    <w:basedOn w:val="Normal"/>
    <w:rsid w:val="00134C2A"/>
    <w:pPr>
      <w:widowControl w:val="0"/>
      <w:spacing w:after="216"/>
      <w:ind w:left="360" w:right="1656"/>
    </w:pPr>
    <w:rPr>
      <w:noProof/>
      <w:color w:val="000000"/>
    </w:rPr>
  </w:style>
  <w:style w:type="character" w:styleId="Strong">
    <w:name w:val="Strong"/>
    <w:basedOn w:val="DefaultParagraphFont"/>
    <w:qFormat/>
    <w:rsid w:val="00134C2A"/>
    <w:rPr>
      <w:b/>
      <w:bCs/>
    </w:rPr>
  </w:style>
  <w:style w:type="paragraph" w:styleId="ListBullet">
    <w:name w:val="List Bullet"/>
    <w:basedOn w:val="Normal"/>
    <w:rsid w:val="00134C2A"/>
    <w:pPr>
      <w:numPr>
        <w:numId w:val="19"/>
      </w:numPr>
      <w:spacing w:after="240"/>
      <w:jc w:val="both"/>
    </w:pPr>
    <w:rPr>
      <w:sz w:val="22"/>
      <w:szCs w:val="22"/>
      <w:lang w:val="en-GB" w:eastAsia="zh-CN"/>
    </w:rPr>
  </w:style>
  <w:style w:type="paragraph" w:styleId="ListBullet2">
    <w:name w:val="List Bullet 2"/>
    <w:basedOn w:val="Normal"/>
    <w:rsid w:val="00134C2A"/>
    <w:pPr>
      <w:numPr>
        <w:numId w:val="20"/>
      </w:numPr>
      <w:spacing w:after="240"/>
      <w:jc w:val="both"/>
    </w:pPr>
    <w:rPr>
      <w:sz w:val="22"/>
      <w:szCs w:val="22"/>
      <w:lang w:val="en-GB" w:eastAsia="zh-CN"/>
    </w:rPr>
  </w:style>
  <w:style w:type="paragraph" w:customStyle="1" w:styleId="Num-DocParagraph">
    <w:name w:val="Num-Doc Paragraph"/>
    <w:basedOn w:val="BodyText"/>
    <w:rsid w:val="00134C2A"/>
    <w:pPr>
      <w:widowControl/>
      <w:tabs>
        <w:tab w:val="left" w:pos="850"/>
        <w:tab w:val="left" w:pos="1191"/>
        <w:tab w:val="left" w:pos="1531"/>
      </w:tabs>
      <w:spacing w:after="240"/>
      <w:jc w:val="both"/>
    </w:pPr>
    <w:rPr>
      <w:rFonts w:ascii="Times" w:hAnsi="Times"/>
      <w:color w:val="auto"/>
      <w:szCs w:val="22"/>
      <w:lang w:val="en-GB" w:eastAsia="zh-CN"/>
    </w:rPr>
  </w:style>
  <w:style w:type="character" w:customStyle="1" w:styleId="Num-DocParagraphChar">
    <w:name w:val="Num-Doc Paragraph Char"/>
    <w:basedOn w:val="DefaultParagraphFont"/>
    <w:rsid w:val="00134C2A"/>
    <w:rPr>
      <w:rFonts w:ascii="Times" w:hAnsi="Times"/>
      <w:sz w:val="22"/>
      <w:szCs w:val="22"/>
      <w:lang w:val="en-GB" w:eastAsia="zh-CN" w:bidi="ar-SA"/>
    </w:rPr>
  </w:style>
  <w:style w:type="paragraph" w:styleId="Subtitle">
    <w:name w:val="Subtitle"/>
    <w:basedOn w:val="Normal"/>
    <w:qFormat/>
    <w:rsid w:val="00134C2A"/>
    <w:pPr>
      <w:tabs>
        <w:tab w:val="left" w:pos="850"/>
        <w:tab w:val="left" w:pos="1191"/>
        <w:tab w:val="left" w:pos="1531"/>
      </w:tabs>
      <w:spacing w:after="60"/>
      <w:jc w:val="center"/>
      <w:outlineLvl w:val="1"/>
    </w:pPr>
    <w:rPr>
      <w:rFonts w:ascii="Arial" w:hAnsi="Arial" w:cs="Arial"/>
      <w:lang w:val="en-GB" w:eastAsia="zh-CN"/>
    </w:rPr>
  </w:style>
  <w:style w:type="paragraph" w:customStyle="1" w:styleId="bodytext0">
    <w:name w:val="bodytext"/>
    <w:basedOn w:val="Normal"/>
    <w:rsid w:val="00134C2A"/>
    <w:pPr>
      <w:spacing w:before="100" w:beforeAutospacing="1" w:after="100" w:afterAutospacing="1"/>
    </w:pPr>
    <w:rPr>
      <w:rFonts w:ascii="Verdana" w:hAnsi="Verdana"/>
      <w:color w:val="000000"/>
      <w:sz w:val="21"/>
      <w:szCs w:val="21"/>
    </w:rPr>
  </w:style>
  <w:style w:type="paragraph" w:styleId="HTMLPreformatted">
    <w:name w:val="HTML Preformatted"/>
    <w:basedOn w:val="Normal"/>
    <w:rsid w:val="004C74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ZW" w:eastAsia="en-ZW"/>
    </w:rPr>
  </w:style>
  <w:style w:type="paragraph" w:styleId="BalloonText">
    <w:name w:val="Balloon Text"/>
    <w:basedOn w:val="Normal"/>
    <w:semiHidden/>
    <w:rsid w:val="008B08D9"/>
    <w:rPr>
      <w:rFonts w:ascii="Tahoma" w:hAnsi="Tahoma" w:cs="Tahoma"/>
      <w:sz w:val="16"/>
      <w:szCs w:val="16"/>
    </w:rPr>
  </w:style>
  <w:style w:type="character" w:customStyle="1" w:styleId="spelle">
    <w:name w:val="spelle"/>
    <w:basedOn w:val="DefaultParagraphFont"/>
    <w:rsid w:val="005206ED"/>
  </w:style>
  <w:style w:type="paragraph" w:styleId="NormalWeb">
    <w:name w:val="Normal (Web)"/>
    <w:basedOn w:val="Normal"/>
    <w:rsid w:val="005206ED"/>
    <w:pPr>
      <w:spacing w:before="100" w:beforeAutospacing="1" w:after="100" w:afterAutospacing="1"/>
    </w:pPr>
  </w:style>
  <w:style w:type="paragraph" w:customStyle="1" w:styleId="Default">
    <w:name w:val="Default"/>
    <w:rsid w:val="00332DA2"/>
    <w:pPr>
      <w:autoSpaceDE w:val="0"/>
      <w:autoSpaceDN w:val="0"/>
      <w:adjustRightInd w:val="0"/>
    </w:pPr>
    <w:rPr>
      <w:color w:val="000000"/>
    </w:rPr>
  </w:style>
  <w:style w:type="paragraph" w:customStyle="1" w:styleId="Normal12pt">
    <w:name w:val="Normal + 12 pt"/>
    <w:aliases w:val="Bold"/>
    <w:basedOn w:val="Default"/>
    <w:next w:val="Default"/>
    <w:rsid w:val="00332DA2"/>
    <w:rPr>
      <w:color w:val="auto"/>
    </w:rPr>
  </w:style>
  <w:style w:type="character" w:styleId="CommentReference">
    <w:name w:val="annotation reference"/>
    <w:basedOn w:val="DefaultParagraphFont"/>
    <w:semiHidden/>
    <w:rsid w:val="00006B3E"/>
    <w:rPr>
      <w:sz w:val="16"/>
      <w:szCs w:val="16"/>
    </w:rPr>
  </w:style>
  <w:style w:type="paragraph" w:styleId="CommentText">
    <w:name w:val="annotation text"/>
    <w:basedOn w:val="Normal"/>
    <w:semiHidden/>
    <w:rsid w:val="00006B3E"/>
  </w:style>
  <w:style w:type="paragraph" w:styleId="CommentSubject">
    <w:name w:val="annotation subject"/>
    <w:basedOn w:val="CommentText"/>
    <w:next w:val="CommentText"/>
    <w:semiHidden/>
    <w:rsid w:val="00006B3E"/>
    <w:rPr>
      <w:b/>
      <w:bCs/>
    </w:rPr>
  </w:style>
  <w:style w:type="paragraph" w:styleId="ListParagraph">
    <w:name w:val="List Paragraph"/>
    <w:basedOn w:val="Normal"/>
    <w:uiPriority w:val="34"/>
    <w:qFormat/>
    <w:rsid w:val="000B3910"/>
    <w:pPr>
      <w:ind w:left="720"/>
      <w:contextualSpacing/>
    </w:pPr>
  </w:style>
  <w:style w:type="table" w:styleId="TableGrid">
    <w:name w:val="Table Grid"/>
    <w:basedOn w:val="TableNormal"/>
    <w:rsid w:val="001E6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FA0894"/>
  </w:style>
  <w:style w:type="character" w:styleId="UnresolvedMention">
    <w:name w:val="Unresolved Mention"/>
    <w:basedOn w:val="DefaultParagraphFont"/>
    <w:rsid w:val="00F66699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467B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2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1256">
              <w:marLeft w:val="0"/>
              <w:marRight w:val="0"/>
              <w:marTop w:val="0"/>
              <w:marBottom w:val="0"/>
              <w:divBdr>
                <w:top w:val="single" w:sz="18" w:space="0" w:color="666666"/>
                <w:left w:val="single" w:sz="4" w:space="0" w:color="666666"/>
                <w:bottom w:val="single" w:sz="4" w:space="0" w:color="666666"/>
                <w:right w:val="single" w:sz="4" w:space="0" w:color="666666"/>
              </w:divBdr>
            </w:div>
          </w:divsChild>
        </w:div>
        <w:div w:id="1828402134">
          <w:marLeft w:val="0"/>
          <w:marRight w:val="0"/>
          <w:marTop w:val="0"/>
          <w:marBottom w:val="0"/>
          <w:divBdr>
            <w:top w:val="single" w:sz="18" w:space="0" w:color="CCCCCC"/>
            <w:left w:val="none" w:sz="0" w:space="0" w:color="auto"/>
            <w:bottom w:val="single" w:sz="4" w:space="0" w:color="CCCCCC"/>
            <w:right w:val="none" w:sz="0" w:space="0" w:color="auto"/>
          </w:divBdr>
        </w:div>
      </w:divsChild>
    </w:div>
    <w:div w:id="7585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719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520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659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6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gela.chambers@nnsa.doe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henleym@ornl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owendg@ornl.gov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1F6B6B-128B-45CB-862D-B7705DA5D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141</Words>
  <Characters>900</Characters>
  <Application>Microsoft Office Word</Application>
  <DocSecurity>0</DocSecurity>
  <Lines>2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1, 1999</vt:lpstr>
    </vt:vector>
  </TitlesOfParts>
  <Company>Lockheed Martin Energy Research</Company>
  <LinksUpToDate>false</LinksUpToDate>
  <CharactersWithSpaces>1026</CharactersWithSpaces>
  <SharedDoc>false</SharedDoc>
  <HLinks>
    <vt:vector size="66" baseType="variant">
      <vt:variant>
        <vt:i4>2752527</vt:i4>
      </vt:variant>
      <vt:variant>
        <vt:i4>30</vt:i4>
      </vt:variant>
      <vt:variant>
        <vt:i4>0</vt:i4>
      </vt:variant>
      <vt:variant>
        <vt:i4>5</vt:i4>
      </vt:variant>
      <vt:variant>
        <vt:lpwstr>mailto:debbie.tijani@hq.doe.gov</vt:lpwstr>
      </vt:variant>
      <vt:variant>
        <vt:lpwstr/>
      </vt:variant>
      <vt:variant>
        <vt:i4>5832803</vt:i4>
      </vt:variant>
      <vt:variant>
        <vt:i4>27</vt:i4>
      </vt:variant>
      <vt:variant>
        <vt:i4>0</vt:i4>
      </vt:variant>
      <vt:variant>
        <vt:i4>5</vt:i4>
      </vt:variant>
      <vt:variant>
        <vt:lpwstr>mailto:francisel@ornl.gov</vt:lpwstr>
      </vt:variant>
      <vt:variant>
        <vt:lpwstr/>
      </vt:variant>
      <vt:variant>
        <vt:i4>5177469</vt:i4>
      </vt:variant>
      <vt:variant>
        <vt:i4>24</vt:i4>
      </vt:variant>
      <vt:variant>
        <vt:i4>0</vt:i4>
      </vt:variant>
      <vt:variant>
        <vt:i4>5</vt:i4>
      </vt:variant>
      <vt:variant>
        <vt:lpwstr>mailto:lowryj@ornl.gov</vt:lpwstr>
      </vt:variant>
      <vt:variant>
        <vt:lpwstr/>
      </vt:variant>
      <vt:variant>
        <vt:i4>3276820</vt:i4>
      </vt:variant>
      <vt:variant>
        <vt:i4>21</vt:i4>
      </vt:variant>
      <vt:variant>
        <vt:i4>0</vt:i4>
      </vt:variant>
      <vt:variant>
        <vt:i4>5</vt:i4>
      </vt:variant>
      <vt:variant>
        <vt:lpwstr>mailto:wagnerjc@ornl.gov</vt:lpwstr>
      </vt:variant>
      <vt:variant>
        <vt:lpwstr/>
      </vt:variant>
      <vt:variant>
        <vt:i4>4915251</vt:i4>
      </vt:variant>
      <vt:variant>
        <vt:i4>18</vt:i4>
      </vt:variant>
      <vt:variant>
        <vt:i4>0</vt:i4>
      </vt:variant>
      <vt:variant>
        <vt:i4>5</vt:i4>
      </vt:variant>
      <vt:variant>
        <vt:lpwstr>mailto:wallacefm@y12.doe.gov</vt:lpwstr>
      </vt:variant>
      <vt:variant>
        <vt:lpwstr/>
      </vt:variant>
      <vt:variant>
        <vt:i4>4522032</vt:i4>
      </vt:variant>
      <vt:variant>
        <vt:i4>15</vt:i4>
      </vt:variant>
      <vt:variant>
        <vt:i4>0</vt:i4>
      </vt:variant>
      <vt:variant>
        <vt:i4>5</vt:i4>
      </vt:variant>
      <vt:variant>
        <vt:lpwstr>mailto:sparkslm@oro.doe.gov</vt:lpwstr>
      </vt:variant>
      <vt:variant>
        <vt:lpwstr/>
      </vt:variant>
      <vt:variant>
        <vt:i4>2424858</vt:i4>
      </vt:variant>
      <vt:variant>
        <vt:i4>12</vt:i4>
      </vt:variant>
      <vt:variant>
        <vt:i4>0</vt:i4>
      </vt:variant>
      <vt:variant>
        <vt:i4>5</vt:i4>
      </vt:variant>
      <vt:variant>
        <vt:lpwstr>mailto:parkscv@ornl.gov</vt:lpwstr>
      </vt:variant>
      <vt:variant>
        <vt:lpwstr/>
      </vt:variant>
      <vt:variant>
        <vt:i4>3997704</vt:i4>
      </vt:variant>
      <vt:variant>
        <vt:i4>9</vt:i4>
      </vt:variant>
      <vt:variant>
        <vt:i4>0</vt:i4>
      </vt:variant>
      <vt:variant>
        <vt:i4>5</vt:i4>
      </vt:variant>
      <vt:variant>
        <vt:lpwstr>mailto:guberkh@ornl.gov</vt:lpwstr>
      </vt:variant>
      <vt:variant>
        <vt:lpwstr/>
      </vt:variant>
      <vt:variant>
        <vt:i4>4784189</vt:i4>
      </vt:variant>
      <vt:variant>
        <vt:i4>6</vt:i4>
      </vt:variant>
      <vt:variant>
        <vt:i4>0</vt:i4>
      </vt:variant>
      <vt:variant>
        <vt:i4>5</vt:i4>
      </vt:variant>
      <vt:variant>
        <vt:lpwstr>mailto:GID-GS@ornl.gov</vt:lpwstr>
      </vt:variant>
      <vt:variant>
        <vt:lpwstr/>
      </vt:variant>
      <vt:variant>
        <vt:i4>7864408</vt:i4>
      </vt:variant>
      <vt:variant>
        <vt:i4>3</vt:i4>
      </vt:variant>
      <vt:variant>
        <vt:i4>0</vt:i4>
      </vt:variant>
      <vt:variant>
        <vt:i4>5</vt:i4>
      </vt:variant>
      <vt:variant>
        <vt:lpwstr>mailto:james.felty@nnsa.doe.gov</vt:lpwstr>
      </vt:variant>
      <vt:variant>
        <vt:lpwstr/>
      </vt:variant>
      <vt:variant>
        <vt:i4>4849780</vt:i4>
      </vt:variant>
      <vt:variant>
        <vt:i4>0</vt:i4>
      </vt:variant>
      <vt:variant>
        <vt:i4>0</vt:i4>
      </vt:variant>
      <vt:variant>
        <vt:i4>5</vt:i4>
      </vt:variant>
      <vt:variant>
        <vt:lpwstr>mailto:dunnme@orn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1, 1999</dc:title>
  <dc:subject/>
  <dc:creator/>
  <cp:keywords/>
  <dc:description/>
  <cp:lastModifiedBy>Henley, Marsha</cp:lastModifiedBy>
  <cp:revision>19</cp:revision>
  <cp:lastPrinted>2010-04-22T15:29:00Z</cp:lastPrinted>
  <dcterms:created xsi:type="dcterms:W3CDTF">2017-11-21T16:18:00Z</dcterms:created>
  <dcterms:modified xsi:type="dcterms:W3CDTF">2023-06-27T17:30:00Z</dcterms:modified>
</cp:coreProperties>
</file>